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A47C75" w14:textId="77777777" w:rsidR="00243515" w:rsidRPr="001B4A73" w:rsidRDefault="00243515" w:rsidP="00243515">
      <w:pPr>
        <w:pStyle w:val="KonuBal"/>
        <w:rPr>
          <w:b/>
          <w:sz w:val="24"/>
        </w:rPr>
      </w:pPr>
      <w:r w:rsidRPr="001B4A73">
        <w:rPr>
          <w:b/>
          <w:sz w:val="24"/>
        </w:rPr>
        <w:t>REPUBLIC OF TÜRKİYE</w:t>
      </w:r>
    </w:p>
    <w:p w14:paraId="51478785" w14:textId="77777777" w:rsidR="00243515" w:rsidRDefault="00243515" w:rsidP="00243515">
      <w:pPr>
        <w:jc w:val="center"/>
        <w:rPr>
          <w:b/>
          <w:lang w:val="en-US"/>
        </w:rPr>
      </w:pPr>
      <w:r w:rsidRPr="001B4A73">
        <w:rPr>
          <w:b/>
          <w:lang w:val="en-US"/>
        </w:rPr>
        <w:t>MINISTRY OF ENVIRONMENT, URBANIZATION AND CLIMATE CHANGE</w:t>
      </w:r>
    </w:p>
    <w:p w14:paraId="4026CC30" w14:textId="77777777" w:rsidR="00243515" w:rsidRPr="001B4A73" w:rsidRDefault="00243515" w:rsidP="00243515">
      <w:pPr>
        <w:jc w:val="center"/>
        <w:rPr>
          <w:b/>
          <w:lang w:val="en-US"/>
        </w:rPr>
      </w:pPr>
      <w:r w:rsidRPr="001B4A73">
        <w:rPr>
          <w:b/>
          <w:lang w:val="en-US"/>
        </w:rPr>
        <w:t xml:space="preserve">DIRECTORATE OF CLIMATE CHANGE </w:t>
      </w:r>
    </w:p>
    <w:p w14:paraId="3F1F292A" w14:textId="77777777" w:rsidR="00DB57B3" w:rsidRPr="008F41B7" w:rsidRDefault="00DB57B3" w:rsidP="00DB57B3">
      <w:pPr>
        <w:jc w:val="center"/>
        <w:rPr>
          <w:b/>
          <w:lang w:val="en-US"/>
        </w:rPr>
      </w:pPr>
    </w:p>
    <w:p w14:paraId="297AF99D" w14:textId="11EB2DB7" w:rsidR="00DB57B3" w:rsidRPr="008F41B7" w:rsidRDefault="00DB57B3" w:rsidP="00DB57B3">
      <w:pPr>
        <w:jc w:val="center"/>
        <w:rPr>
          <w:b/>
          <w:lang w:val="en-US"/>
        </w:rPr>
      </w:pPr>
      <w:r w:rsidRPr="008F41B7">
        <w:rPr>
          <w:b/>
          <w:lang w:val="en-US"/>
        </w:rPr>
        <w:t>TÜRKİYE PMI CARBON MARKET DEVELOPMENT PROJECT</w:t>
      </w:r>
    </w:p>
    <w:p w14:paraId="6DC6CF34" w14:textId="0C3A8D9D" w:rsidR="00DB57B3" w:rsidRPr="008F41B7" w:rsidRDefault="00DB57B3" w:rsidP="00DB57B3">
      <w:pPr>
        <w:jc w:val="center"/>
        <w:rPr>
          <w:b/>
          <w:lang w:val="en-US"/>
        </w:rPr>
      </w:pPr>
      <w:r w:rsidRPr="008F41B7">
        <w:rPr>
          <w:b/>
          <w:lang w:val="en-US"/>
        </w:rPr>
        <w:t>(Grant No</w:t>
      </w:r>
      <w:r w:rsidR="00243515">
        <w:rPr>
          <w:b/>
          <w:lang w:val="en-US"/>
        </w:rPr>
        <w:t>.</w:t>
      </w:r>
      <w:r w:rsidR="00243515" w:rsidRPr="00243515">
        <w:rPr>
          <w:b/>
          <w:lang w:val="en-US"/>
        </w:rPr>
        <w:t xml:space="preserve"> </w:t>
      </w:r>
      <w:r w:rsidR="00243515" w:rsidRPr="004F288D">
        <w:rPr>
          <w:b/>
          <w:lang w:val="en-US"/>
        </w:rPr>
        <w:t>TF0C1425</w:t>
      </w:r>
      <w:r w:rsidRPr="008F41B7">
        <w:rPr>
          <w:b/>
          <w:lang w:val="en-US"/>
        </w:rPr>
        <w:t>)</w:t>
      </w:r>
    </w:p>
    <w:p w14:paraId="7F07EF8E" w14:textId="77777777" w:rsidR="001571EE" w:rsidRPr="00C74E87" w:rsidRDefault="001571EE">
      <w:pPr>
        <w:pStyle w:val="Default"/>
        <w:jc w:val="center"/>
        <w:rPr>
          <w:color w:val="auto"/>
        </w:rPr>
      </w:pPr>
    </w:p>
    <w:p w14:paraId="6E7E098D" w14:textId="77777777" w:rsidR="00DB57B3" w:rsidRPr="00C74E87" w:rsidRDefault="007258DF">
      <w:pPr>
        <w:pStyle w:val="Default"/>
        <w:jc w:val="center"/>
        <w:rPr>
          <w:b/>
          <w:bCs/>
          <w:color w:val="auto"/>
        </w:rPr>
      </w:pPr>
      <w:r w:rsidRPr="00C74E87">
        <w:rPr>
          <w:b/>
          <w:bCs/>
          <w:color w:val="auto"/>
        </w:rPr>
        <w:t xml:space="preserve">TERMS OF REFERENCE FOR CONSULTANCY SERVICES FOR </w:t>
      </w:r>
    </w:p>
    <w:p w14:paraId="744166DF" w14:textId="77777777" w:rsidR="007258DF" w:rsidRPr="00C74E87" w:rsidRDefault="007258DF">
      <w:pPr>
        <w:pStyle w:val="Default"/>
        <w:jc w:val="center"/>
        <w:rPr>
          <w:b/>
          <w:bCs/>
          <w:color w:val="auto"/>
        </w:rPr>
      </w:pPr>
      <w:r w:rsidRPr="00C74E87">
        <w:rPr>
          <w:b/>
          <w:bCs/>
          <w:color w:val="auto"/>
        </w:rPr>
        <w:t xml:space="preserve">PROJECT </w:t>
      </w:r>
      <w:r w:rsidR="00FF704E" w:rsidRPr="00C74E87">
        <w:rPr>
          <w:b/>
          <w:bCs/>
          <w:color w:val="auto"/>
        </w:rPr>
        <w:t>COORDINATOR</w:t>
      </w:r>
      <w:r w:rsidR="00FF704E" w:rsidRPr="00A80027">
        <w:rPr>
          <w:b/>
          <w:bCs/>
          <w:color w:val="auto"/>
        </w:rPr>
        <w:t>/CARBON PRICING SPECIALIST</w:t>
      </w:r>
    </w:p>
    <w:p w14:paraId="0C147492" w14:textId="77777777" w:rsidR="001571EE" w:rsidRPr="00C74E87" w:rsidRDefault="001571EE">
      <w:pPr>
        <w:pStyle w:val="Default"/>
        <w:jc w:val="center"/>
        <w:rPr>
          <w:color w:val="auto"/>
        </w:rPr>
      </w:pPr>
    </w:p>
    <w:p w14:paraId="07C8CCC0" w14:textId="186B4EB2" w:rsidR="007258DF" w:rsidRPr="00A80027" w:rsidRDefault="007258DF">
      <w:pPr>
        <w:pStyle w:val="Default"/>
        <w:jc w:val="center"/>
        <w:rPr>
          <w:b/>
          <w:bCs/>
          <w:color w:val="auto"/>
        </w:rPr>
      </w:pPr>
      <w:r w:rsidRPr="00CF2B40">
        <w:rPr>
          <w:bCs/>
          <w:color w:val="auto"/>
        </w:rPr>
        <w:t>(</w:t>
      </w:r>
      <w:r w:rsidRPr="00CF2B40">
        <w:rPr>
          <w:b/>
          <w:bCs/>
          <w:color w:val="auto"/>
        </w:rPr>
        <w:t xml:space="preserve">Ref: </w:t>
      </w:r>
      <w:r w:rsidR="00CF2B40" w:rsidRPr="00CF2B40">
        <w:t>TR/PMI/DOCC/CS/INDV/12/REBID</w:t>
      </w:r>
      <w:r w:rsidRPr="00CF2B40">
        <w:rPr>
          <w:bCs/>
          <w:color w:val="auto"/>
        </w:rPr>
        <w:t>)</w:t>
      </w:r>
    </w:p>
    <w:p w14:paraId="2F668EFF" w14:textId="77777777" w:rsidR="001571EE" w:rsidRPr="00C74E87" w:rsidRDefault="001571EE" w:rsidP="00C70AA4">
      <w:pPr>
        <w:pStyle w:val="Default"/>
        <w:jc w:val="both"/>
        <w:rPr>
          <w:b/>
          <w:bCs/>
          <w:color w:val="auto"/>
        </w:rPr>
      </w:pPr>
    </w:p>
    <w:p w14:paraId="0C888CEE" w14:textId="6DF78F17" w:rsidR="007258DF" w:rsidRPr="00C74E87" w:rsidRDefault="007258DF" w:rsidP="00C74E87">
      <w:pPr>
        <w:pStyle w:val="ListeParagraf"/>
        <w:numPr>
          <w:ilvl w:val="0"/>
          <w:numId w:val="3"/>
        </w:numPr>
        <w:ind w:left="709" w:hanging="283"/>
        <w:jc w:val="both"/>
        <w:rPr>
          <w:b/>
          <w:lang w:val="en-US"/>
        </w:rPr>
      </w:pPr>
      <w:r w:rsidRPr="00C74E87">
        <w:rPr>
          <w:b/>
          <w:lang w:val="en-US"/>
        </w:rPr>
        <w:t>BACKGROUND</w:t>
      </w:r>
    </w:p>
    <w:p w14:paraId="6D933417" w14:textId="77777777" w:rsidR="007258DF" w:rsidRPr="00C74E87" w:rsidRDefault="007258DF" w:rsidP="00C70AA4">
      <w:pPr>
        <w:pStyle w:val="Default"/>
        <w:jc w:val="both"/>
        <w:rPr>
          <w:color w:val="auto"/>
        </w:rPr>
      </w:pPr>
    </w:p>
    <w:p w14:paraId="426E1746" w14:textId="0444B3CB" w:rsidR="00720E41" w:rsidRPr="001B4A73" w:rsidRDefault="00B46055" w:rsidP="00720E41">
      <w:pPr>
        <w:pStyle w:val="Default"/>
        <w:jc w:val="both"/>
        <w:rPr>
          <w:color w:val="auto"/>
        </w:rPr>
      </w:pPr>
      <w:r>
        <w:rPr>
          <w:color w:val="auto"/>
        </w:rPr>
        <w:t xml:space="preserve">The </w:t>
      </w:r>
      <w:r w:rsidR="00720E41">
        <w:rPr>
          <w:color w:val="auto"/>
        </w:rPr>
        <w:t xml:space="preserve">Republic </w:t>
      </w:r>
      <w:r w:rsidR="00720E41" w:rsidRPr="001B4A73">
        <w:rPr>
          <w:color w:val="auto"/>
        </w:rPr>
        <w:t xml:space="preserve">of Türkiye has been awarded a grant from the World Bank Partnership for Market Implementation </w:t>
      </w:r>
      <w:r w:rsidR="00720E41">
        <w:rPr>
          <w:color w:val="auto"/>
        </w:rPr>
        <w:t xml:space="preserve">(PMI) trust fund to finance </w:t>
      </w:r>
      <w:r>
        <w:rPr>
          <w:color w:val="auto"/>
        </w:rPr>
        <w:t xml:space="preserve">the </w:t>
      </w:r>
      <w:r w:rsidR="00720E41">
        <w:rPr>
          <w:color w:val="auto"/>
        </w:rPr>
        <w:t>Türkiye PMI Carbon Market Development Project</w:t>
      </w:r>
      <w:r w:rsidR="00720E41" w:rsidRPr="001B4A73">
        <w:rPr>
          <w:color w:val="auto"/>
        </w:rPr>
        <w:t xml:space="preserve"> (PMI Project) </w:t>
      </w:r>
      <w:r w:rsidR="00720E41">
        <w:rPr>
          <w:color w:val="auto"/>
        </w:rPr>
        <w:t xml:space="preserve">which will </w:t>
      </w:r>
      <w:r w:rsidR="00720E41" w:rsidRPr="001B4A73">
        <w:rPr>
          <w:color w:val="auto"/>
        </w:rPr>
        <w:t xml:space="preserve">be implemented by the Directorate of Climate Change (DoCC) as an affiliated body to the Ministry of Environment, Urbanization and Climate Change (MoEUCC). </w:t>
      </w:r>
    </w:p>
    <w:p w14:paraId="147FBDE3" w14:textId="77777777" w:rsidR="00720E41" w:rsidRPr="001B4A73" w:rsidRDefault="00720E41" w:rsidP="00720E41">
      <w:pPr>
        <w:pStyle w:val="Default"/>
        <w:jc w:val="both"/>
        <w:rPr>
          <w:color w:val="auto"/>
        </w:rPr>
      </w:pPr>
    </w:p>
    <w:p w14:paraId="03A45EB2" w14:textId="50BD02AC" w:rsidR="00720E41" w:rsidRPr="001B4A73" w:rsidRDefault="00720E41" w:rsidP="00720E41">
      <w:pPr>
        <w:keepNext/>
        <w:jc w:val="both"/>
      </w:pPr>
      <w:r w:rsidRPr="001B4A73">
        <w:t xml:space="preserve">The core objective of the PMI Project is to support the </w:t>
      </w:r>
      <w:r>
        <w:t xml:space="preserve">Republic </w:t>
      </w:r>
      <w:r w:rsidRPr="001B4A73">
        <w:t xml:space="preserve">of Türkiye in </w:t>
      </w:r>
      <w:r w:rsidR="00B46055">
        <w:t xml:space="preserve">the </w:t>
      </w:r>
      <w:r w:rsidRPr="001B4A73">
        <w:t>development and implementation of carbon pricing mechanisms and to enhance expertise and capacity for implementation. The following outcomes are planned to be obtained to ensure the objective is met: (i) national E</w:t>
      </w:r>
      <w:r>
        <w:t xml:space="preserve">missions </w:t>
      </w:r>
      <w:r w:rsidRPr="001B4A73">
        <w:t>T</w:t>
      </w:r>
      <w:r>
        <w:t xml:space="preserve">rading </w:t>
      </w:r>
      <w:r w:rsidRPr="001B4A73">
        <w:t>S</w:t>
      </w:r>
      <w:r>
        <w:t>ystem (ETS)</w:t>
      </w:r>
      <w:r w:rsidRPr="001B4A73">
        <w:t xml:space="preserve"> designed with a pilot ET</w:t>
      </w:r>
      <w:r>
        <w:t xml:space="preserve">S starting phase (ii) </w:t>
      </w:r>
      <w:r w:rsidRPr="001B4A73">
        <w:t xml:space="preserve">expanding carbon pricing instruments </w:t>
      </w:r>
      <w:r w:rsidR="00C356B1">
        <w:t>assessed</w:t>
      </w:r>
      <w:r>
        <w:t xml:space="preserve"> </w:t>
      </w:r>
      <w:r w:rsidRPr="001B4A73">
        <w:t>(iii) domestic GHG Crediting Instrument designed.</w:t>
      </w:r>
    </w:p>
    <w:p w14:paraId="53D1931A" w14:textId="77777777" w:rsidR="00720E41" w:rsidRPr="001B4A73" w:rsidRDefault="00720E41" w:rsidP="00720E41">
      <w:pPr>
        <w:autoSpaceDE w:val="0"/>
        <w:autoSpaceDN w:val="0"/>
        <w:adjustRightInd w:val="0"/>
        <w:jc w:val="both"/>
      </w:pPr>
    </w:p>
    <w:p w14:paraId="2A052E61" w14:textId="7E1C6629" w:rsidR="00720E41" w:rsidRPr="001B4A73" w:rsidRDefault="00720E41" w:rsidP="00720E41">
      <w:pPr>
        <w:autoSpaceDE w:val="0"/>
        <w:autoSpaceDN w:val="0"/>
        <w:adjustRightInd w:val="0"/>
        <w:jc w:val="both"/>
      </w:pPr>
      <w:r>
        <w:t xml:space="preserve">The </w:t>
      </w:r>
      <w:r w:rsidRPr="001B4A73">
        <w:t xml:space="preserve">PMI Project </w:t>
      </w:r>
      <w:r>
        <w:t>will also include</w:t>
      </w:r>
      <w:r w:rsidRPr="001B4A73">
        <w:t xml:space="preserve"> extensive stakeholder training, consultation/engagement and public awareness activities, including, inter alia, (i) conferences and workshops supporting the activities; (ii) consultation meetings with stakeholders; and (iii) public awareness activities (media, </w:t>
      </w:r>
      <w:r w:rsidR="00B46055" w:rsidRPr="001B4A73">
        <w:t>high</w:t>
      </w:r>
      <w:r w:rsidR="00B46055">
        <w:t>-</w:t>
      </w:r>
      <w:r w:rsidRPr="001B4A73">
        <w:t>level public/privat</w:t>
      </w:r>
      <w:r>
        <w:t>e meetings, etc.) in line with stakeholder engagement p</w:t>
      </w:r>
      <w:r w:rsidRPr="001B4A73">
        <w:t>lan of the project.</w:t>
      </w:r>
    </w:p>
    <w:p w14:paraId="3115C3AC" w14:textId="77777777" w:rsidR="003F1A92" w:rsidRDefault="003F1A92" w:rsidP="00DB57B3">
      <w:pPr>
        <w:jc w:val="both"/>
      </w:pPr>
    </w:p>
    <w:p w14:paraId="545D2DF2" w14:textId="514BEBAA" w:rsidR="003F1A92" w:rsidRDefault="003F1A92" w:rsidP="003F1A92">
      <w:pPr>
        <w:jc w:val="both"/>
      </w:pPr>
      <w:r w:rsidRPr="001B4A73">
        <w:rPr>
          <w:bCs/>
        </w:rPr>
        <w:t>Within the framework of the</w:t>
      </w:r>
      <w:r w:rsidRPr="001B4A73">
        <w:t xml:space="preserve"> PMI Project, a </w:t>
      </w:r>
      <w:r w:rsidRPr="008F41B7">
        <w:t>Project Coordinator/Carbon Pricing Specialist</w:t>
      </w:r>
      <w:r>
        <w:t xml:space="preserve"> (PC/CPS)</w:t>
      </w:r>
      <w:r w:rsidRPr="001B4A73">
        <w:t xml:space="preserve"> will be employed at the </w:t>
      </w:r>
      <w:r>
        <w:t>DoCC</w:t>
      </w:r>
      <w:r w:rsidRPr="001B4A73">
        <w:t xml:space="preserve">. </w:t>
      </w:r>
    </w:p>
    <w:p w14:paraId="3B802DF9" w14:textId="77777777" w:rsidR="00800855" w:rsidRDefault="00800855" w:rsidP="003F1A92">
      <w:pPr>
        <w:jc w:val="both"/>
      </w:pPr>
    </w:p>
    <w:p w14:paraId="689CB3CB" w14:textId="7DD6FBA0" w:rsidR="00800855" w:rsidRDefault="00800855" w:rsidP="003F1A92">
      <w:pPr>
        <w:jc w:val="both"/>
      </w:pPr>
      <w:r>
        <w:t>The Project duration is approximately 5 years.</w:t>
      </w:r>
    </w:p>
    <w:p w14:paraId="4FCA30F3" w14:textId="77777777" w:rsidR="00DB57B3" w:rsidRPr="008F41B7" w:rsidRDefault="00DB57B3" w:rsidP="00DB57B3">
      <w:pPr>
        <w:jc w:val="both"/>
      </w:pPr>
    </w:p>
    <w:p w14:paraId="0B44C71D" w14:textId="77777777" w:rsidR="00DB57B3" w:rsidRPr="008F41B7" w:rsidRDefault="00DB57B3">
      <w:pPr>
        <w:autoSpaceDE w:val="0"/>
        <w:autoSpaceDN w:val="0"/>
        <w:adjustRightInd w:val="0"/>
        <w:jc w:val="both"/>
      </w:pPr>
    </w:p>
    <w:p w14:paraId="689747B9" w14:textId="4D3951A0" w:rsidR="007258DF" w:rsidRPr="00C74E87" w:rsidRDefault="007258DF" w:rsidP="00C74E87">
      <w:pPr>
        <w:pStyle w:val="ListeParagraf"/>
        <w:numPr>
          <w:ilvl w:val="0"/>
          <w:numId w:val="3"/>
        </w:numPr>
        <w:ind w:left="709" w:hanging="283"/>
        <w:jc w:val="both"/>
        <w:rPr>
          <w:b/>
          <w:lang w:val="en-US"/>
        </w:rPr>
      </w:pPr>
      <w:r w:rsidRPr="00C74E87">
        <w:rPr>
          <w:b/>
          <w:lang w:val="en-US"/>
        </w:rPr>
        <w:t xml:space="preserve">OBJECTIVES </w:t>
      </w:r>
    </w:p>
    <w:p w14:paraId="57C54AF0" w14:textId="77777777" w:rsidR="003F1A92" w:rsidRDefault="003F1A92" w:rsidP="002657F2">
      <w:pPr>
        <w:pStyle w:val="Default"/>
        <w:jc w:val="both"/>
      </w:pPr>
    </w:p>
    <w:p w14:paraId="57C55D4B" w14:textId="22881F65" w:rsidR="001571EE" w:rsidRDefault="003F1A92" w:rsidP="00C70AA4">
      <w:pPr>
        <w:pStyle w:val="Default"/>
        <w:jc w:val="both"/>
      </w:pPr>
      <w:r w:rsidRPr="001B4A73">
        <w:t xml:space="preserve">The main objective of the </w:t>
      </w:r>
      <w:r w:rsidR="003324DD">
        <w:t>consultant</w:t>
      </w:r>
      <w:r w:rsidRPr="001B4A73">
        <w:t xml:space="preserve"> services under this Terms of Reference (ToR) is to employ a </w:t>
      </w:r>
      <w:r w:rsidR="008B4235">
        <w:t>PC/CPS</w:t>
      </w:r>
      <w:r w:rsidR="008B4235" w:rsidDel="008B4235">
        <w:t xml:space="preserve"> </w:t>
      </w:r>
      <w:r w:rsidRPr="001B4A73">
        <w:t xml:space="preserve">as an individual </w:t>
      </w:r>
      <w:r w:rsidR="009434E3">
        <w:t>PC/CPS</w:t>
      </w:r>
      <w:r w:rsidRPr="001B4A73">
        <w:t xml:space="preserve"> who will work full</w:t>
      </w:r>
      <w:r>
        <w:t>-</w:t>
      </w:r>
      <w:r w:rsidRPr="001B4A73">
        <w:t>time in the P</w:t>
      </w:r>
      <w:r>
        <w:t xml:space="preserve">roject </w:t>
      </w:r>
      <w:r w:rsidRPr="001B4A73">
        <w:t>I</w:t>
      </w:r>
      <w:r>
        <w:t xml:space="preserve">mplementation </w:t>
      </w:r>
      <w:r w:rsidRPr="001B4A73">
        <w:t>U</w:t>
      </w:r>
      <w:r>
        <w:t>nit (PIU)</w:t>
      </w:r>
      <w:r w:rsidRPr="001B4A73">
        <w:t xml:space="preserve"> to </w:t>
      </w:r>
      <w:r w:rsidR="00167891">
        <w:t>plan, coordinate</w:t>
      </w:r>
      <w:r w:rsidR="00C356B1">
        <w:t>,</w:t>
      </w:r>
      <w:r w:rsidR="00167891">
        <w:t xml:space="preserve"> and deliver</w:t>
      </w:r>
      <w:r w:rsidRPr="001B4A73">
        <w:t xml:space="preserve"> project implementation activities, </w:t>
      </w:r>
      <w:r w:rsidR="00167891">
        <w:t xml:space="preserve">as well as </w:t>
      </w:r>
      <w:r w:rsidR="00C356B1">
        <w:t xml:space="preserve">fulfill </w:t>
      </w:r>
      <w:r w:rsidR="00167891">
        <w:t xml:space="preserve">all project reporting requirements to the DoCC and World Bank. </w:t>
      </w:r>
    </w:p>
    <w:p w14:paraId="1A70B545" w14:textId="059A4C1C" w:rsidR="00800855" w:rsidRDefault="00800855" w:rsidP="00C70AA4">
      <w:pPr>
        <w:pStyle w:val="Default"/>
        <w:jc w:val="both"/>
      </w:pPr>
    </w:p>
    <w:p w14:paraId="36BA4E58" w14:textId="2D2AD4BE" w:rsidR="007A4553" w:rsidRDefault="00800855" w:rsidP="00C70AA4">
      <w:pPr>
        <w:pStyle w:val="Default"/>
        <w:jc w:val="both"/>
      </w:pPr>
      <w:r>
        <w:t xml:space="preserve">The </w:t>
      </w:r>
      <w:r w:rsidR="000A7187">
        <w:t>PC/CPS</w:t>
      </w:r>
      <w:r w:rsidR="000F5131">
        <w:t xml:space="preserve"> </w:t>
      </w:r>
      <w:r w:rsidR="00167891">
        <w:t>will</w:t>
      </w:r>
      <w:r w:rsidR="000A7187">
        <w:t xml:space="preserve"> report to the</w:t>
      </w:r>
      <w:r w:rsidR="00167891">
        <w:t xml:space="preserve"> </w:t>
      </w:r>
      <w:r w:rsidR="000A7187">
        <w:t>Director of DoCC</w:t>
      </w:r>
      <w:r w:rsidR="000F5131">
        <w:t xml:space="preserve"> </w:t>
      </w:r>
      <w:r w:rsidR="00232015">
        <w:t>and</w:t>
      </w:r>
      <w:r w:rsidR="000A7187">
        <w:t xml:space="preserve"> </w:t>
      </w:r>
      <w:r w:rsidR="00B46055">
        <w:t xml:space="preserve">the </w:t>
      </w:r>
      <w:r w:rsidR="000A7187">
        <w:t>Head of PIU</w:t>
      </w:r>
      <w:r w:rsidR="00232015">
        <w:t>.</w:t>
      </w:r>
      <w:r w:rsidR="000A7187">
        <w:t xml:space="preserve"> </w:t>
      </w:r>
      <w:r w:rsidR="00232015">
        <w:t>The PC/CPS</w:t>
      </w:r>
      <w:r w:rsidR="000A7187">
        <w:t xml:space="preserve"> </w:t>
      </w:r>
      <w:r w:rsidR="000F5131">
        <w:t xml:space="preserve">will be responsible </w:t>
      </w:r>
      <w:r w:rsidR="00167891">
        <w:t>for</w:t>
      </w:r>
      <w:r w:rsidR="000F5131">
        <w:t xml:space="preserve"> managing all activities under the Project</w:t>
      </w:r>
      <w:r w:rsidR="00BD6370">
        <w:t>.</w:t>
      </w:r>
    </w:p>
    <w:p w14:paraId="61EB6334" w14:textId="77777777" w:rsidR="00BD6370" w:rsidRDefault="00BD6370" w:rsidP="00C70AA4">
      <w:pPr>
        <w:pStyle w:val="Default"/>
        <w:jc w:val="both"/>
      </w:pPr>
    </w:p>
    <w:p w14:paraId="25404942" w14:textId="77777777" w:rsidR="007A4553" w:rsidRDefault="007A4553" w:rsidP="00C70AA4">
      <w:pPr>
        <w:pStyle w:val="Default"/>
        <w:jc w:val="both"/>
      </w:pPr>
    </w:p>
    <w:p w14:paraId="0C8CD8EE" w14:textId="77777777" w:rsidR="00720E41" w:rsidRPr="0006680E" w:rsidRDefault="00720E41" w:rsidP="00C70AA4">
      <w:pPr>
        <w:pStyle w:val="Default"/>
        <w:jc w:val="both"/>
      </w:pPr>
    </w:p>
    <w:p w14:paraId="4998EDDF" w14:textId="6FDD60BC" w:rsidR="007258DF" w:rsidRDefault="007258DF" w:rsidP="00C74E87">
      <w:pPr>
        <w:pStyle w:val="ListeParagraf"/>
        <w:numPr>
          <w:ilvl w:val="0"/>
          <w:numId w:val="3"/>
        </w:numPr>
        <w:ind w:left="709" w:hanging="283"/>
        <w:jc w:val="both"/>
        <w:rPr>
          <w:b/>
          <w:lang w:val="en-US"/>
        </w:rPr>
      </w:pPr>
      <w:r w:rsidRPr="00C74E87">
        <w:rPr>
          <w:b/>
          <w:lang w:val="en-US"/>
        </w:rPr>
        <w:t xml:space="preserve">SCOPE OF THE SERVICES </w:t>
      </w:r>
    </w:p>
    <w:p w14:paraId="55D34701" w14:textId="77777777" w:rsidR="0006680E" w:rsidRDefault="0006680E" w:rsidP="0006680E">
      <w:pPr>
        <w:jc w:val="both"/>
        <w:rPr>
          <w:b/>
          <w:lang w:val="en-US"/>
        </w:rPr>
      </w:pPr>
    </w:p>
    <w:p w14:paraId="27318E84" w14:textId="05DABB9D" w:rsidR="0006680E" w:rsidRPr="00AC7689" w:rsidRDefault="0006680E" w:rsidP="0006680E">
      <w:pPr>
        <w:pStyle w:val="Default"/>
        <w:spacing w:before="120" w:after="120"/>
        <w:jc w:val="both"/>
        <w:rPr>
          <w:color w:val="auto"/>
        </w:rPr>
      </w:pPr>
      <w:r w:rsidRPr="00AC7689">
        <w:rPr>
          <w:color w:val="auto"/>
        </w:rPr>
        <w:t xml:space="preserve">The scope of services mainly determined for </w:t>
      </w:r>
      <w:r>
        <w:rPr>
          <w:color w:val="auto"/>
        </w:rPr>
        <w:t xml:space="preserve">PC/CPS </w:t>
      </w:r>
      <w:r w:rsidRPr="00AC7689">
        <w:rPr>
          <w:color w:val="auto"/>
        </w:rPr>
        <w:t>is listed below:</w:t>
      </w:r>
    </w:p>
    <w:p w14:paraId="5D52D807" w14:textId="77777777" w:rsidR="0048451E" w:rsidRPr="00C74E87" w:rsidRDefault="0048451E" w:rsidP="0048451E">
      <w:pPr>
        <w:pStyle w:val="ListeParagraf"/>
        <w:numPr>
          <w:ilvl w:val="0"/>
          <w:numId w:val="2"/>
        </w:numPr>
        <w:spacing w:after="120" w:line="276" w:lineRule="auto"/>
        <w:contextualSpacing w:val="0"/>
        <w:jc w:val="both"/>
        <w:rPr>
          <w:b/>
          <w:bCs/>
          <w:i/>
          <w:iCs/>
          <w:vanish/>
        </w:rPr>
      </w:pPr>
    </w:p>
    <w:p w14:paraId="4E367157" w14:textId="77777777" w:rsidR="0048451E" w:rsidRPr="00C74E87" w:rsidRDefault="0048451E" w:rsidP="0048451E">
      <w:pPr>
        <w:pStyle w:val="ListeParagraf"/>
        <w:numPr>
          <w:ilvl w:val="0"/>
          <w:numId w:val="2"/>
        </w:numPr>
        <w:spacing w:after="120" w:line="276" w:lineRule="auto"/>
        <w:contextualSpacing w:val="0"/>
        <w:jc w:val="both"/>
        <w:rPr>
          <w:b/>
          <w:bCs/>
          <w:i/>
          <w:iCs/>
          <w:vanish/>
        </w:rPr>
      </w:pPr>
    </w:p>
    <w:p w14:paraId="19A6E68E" w14:textId="77777777" w:rsidR="0048451E" w:rsidRPr="00C74E87" w:rsidRDefault="0048451E" w:rsidP="0048451E">
      <w:pPr>
        <w:pStyle w:val="ListeParagraf"/>
        <w:numPr>
          <w:ilvl w:val="0"/>
          <w:numId w:val="2"/>
        </w:numPr>
        <w:spacing w:after="120" w:line="276" w:lineRule="auto"/>
        <w:contextualSpacing w:val="0"/>
        <w:jc w:val="both"/>
        <w:rPr>
          <w:b/>
          <w:bCs/>
          <w:i/>
          <w:iCs/>
          <w:vanish/>
        </w:rPr>
      </w:pPr>
    </w:p>
    <w:p w14:paraId="32E7A828" w14:textId="7067917A" w:rsidR="005902EA" w:rsidRPr="00C74E87" w:rsidRDefault="005902EA" w:rsidP="00B06552">
      <w:pPr>
        <w:numPr>
          <w:ilvl w:val="1"/>
          <w:numId w:val="2"/>
        </w:numPr>
        <w:spacing w:after="120"/>
        <w:ind w:left="709" w:hanging="567"/>
        <w:jc w:val="both"/>
      </w:pPr>
      <w:r w:rsidRPr="00C74E87">
        <w:t xml:space="preserve">The </w:t>
      </w:r>
      <w:r w:rsidR="008B4235">
        <w:t xml:space="preserve">PC/CPS </w:t>
      </w:r>
      <w:r w:rsidRPr="00C74E87">
        <w:t>shall assume coordination of the Project in consistency with the World Bank’s</w:t>
      </w:r>
      <w:r w:rsidR="0048451E" w:rsidRPr="00C74E87">
        <w:t xml:space="preserve"> and </w:t>
      </w:r>
      <w:r w:rsidR="008574E5" w:rsidRPr="00C74E87">
        <w:t xml:space="preserve">the </w:t>
      </w:r>
      <w:r w:rsidR="0048451E" w:rsidRPr="00C74E87">
        <w:t>DoCC’</w:t>
      </w:r>
      <w:r w:rsidR="008574E5" w:rsidRPr="00C74E87">
        <w:t>s</w:t>
      </w:r>
      <w:r w:rsidRPr="00C74E87">
        <w:t xml:space="preserve"> requirements.</w:t>
      </w:r>
    </w:p>
    <w:p w14:paraId="7C2AE6D0" w14:textId="21450A7D" w:rsidR="005902EA" w:rsidRPr="00C74E87" w:rsidRDefault="005902EA" w:rsidP="00B06552">
      <w:pPr>
        <w:numPr>
          <w:ilvl w:val="1"/>
          <w:numId w:val="2"/>
        </w:numPr>
        <w:spacing w:after="120"/>
        <w:ind w:left="709" w:hanging="567"/>
        <w:jc w:val="both"/>
      </w:pPr>
      <w:r w:rsidRPr="00C74E87">
        <w:t xml:space="preserve">The </w:t>
      </w:r>
      <w:r w:rsidR="008B4235">
        <w:t>PC/CPS</w:t>
      </w:r>
      <w:r w:rsidRPr="00C74E87">
        <w:t xml:space="preserve"> must ensure effective and timely implementation of the Project activities. The </w:t>
      </w:r>
      <w:r w:rsidR="009434E3">
        <w:t>PC/CPS</w:t>
      </w:r>
      <w:r w:rsidRPr="00C74E87">
        <w:t xml:space="preserve"> should prepare a detailed work plan for the project in consultation with the </w:t>
      </w:r>
      <w:r w:rsidR="008574E5" w:rsidRPr="00C74E87">
        <w:t>DoCC.</w:t>
      </w:r>
    </w:p>
    <w:p w14:paraId="14E5A311" w14:textId="5129D9B0" w:rsidR="005902EA" w:rsidRPr="00C74E87" w:rsidRDefault="005902EA" w:rsidP="00B06552">
      <w:pPr>
        <w:numPr>
          <w:ilvl w:val="1"/>
          <w:numId w:val="2"/>
        </w:numPr>
        <w:spacing w:after="120"/>
        <w:ind w:left="709" w:hanging="567"/>
        <w:jc w:val="both"/>
      </w:pPr>
      <w:r w:rsidRPr="00C74E87">
        <w:t xml:space="preserve">The </w:t>
      </w:r>
      <w:r w:rsidR="008B4235">
        <w:t>PC/CPS</w:t>
      </w:r>
      <w:r w:rsidR="00197BE9" w:rsidRPr="00C74E87">
        <w:t xml:space="preserve"> </w:t>
      </w:r>
      <w:r w:rsidRPr="00C74E87">
        <w:t xml:space="preserve">shall act as a liaison between the </w:t>
      </w:r>
      <w:r w:rsidR="000D3CB6" w:rsidRPr="00C74E87">
        <w:t>DoCC</w:t>
      </w:r>
      <w:r w:rsidR="00433CC0">
        <w:t xml:space="preserve"> and the </w:t>
      </w:r>
      <w:r w:rsidRPr="00C74E87">
        <w:t xml:space="preserve">World Bank and facilitate communication. </w:t>
      </w:r>
    </w:p>
    <w:p w14:paraId="48AD6D0F" w14:textId="1C24DBE3" w:rsidR="005902EA" w:rsidRPr="00C74E87" w:rsidRDefault="005902EA" w:rsidP="00B06552">
      <w:pPr>
        <w:numPr>
          <w:ilvl w:val="1"/>
          <w:numId w:val="2"/>
        </w:numPr>
        <w:spacing w:after="120"/>
        <w:ind w:left="709" w:hanging="567"/>
        <w:jc w:val="both"/>
      </w:pPr>
      <w:r w:rsidRPr="00C74E87">
        <w:t xml:space="preserve">The </w:t>
      </w:r>
      <w:r w:rsidR="008B4235">
        <w:t>PC/CPS</w:t>
      </w:r>
      <w:r w:rsidRPr="00C74E87">
        <w:t xml:space="preserve"> shall handle day-to-day management, coordin</w:t>
      </w:r>
      <w:r w:rsidR="000D3CB6" w:rsidRPr="00C74E87">
        <w:t>ation</w:t>
      </w:r>
      <w:r w:rsidR="00C356B1">
        <w:t>,</w:t>
      </w:r>
      <w:r w:rsidR="000D3CB6" w:rsidRPr="00C74E87">
        <w:t xml:space="preserve"> and supervision of the PMI</w:t>
      </w:r>
      <w:r w:rsidRPr="00C74E87">
        <w:t xml:space="preserve"> activities.</w:t>
      </w:r>
    </w:p>
    <w:p w14:paraId="403DC6E5" w14:textId="5F3047BA" w:rsidR="005902EA" w:rsidRPr="00C74E87" w:rsidRDefault="005902EA" w:rsidP="00B06552">
      <w:pPr>
        <w:numPr>
          <w:ilvl w:val="1"/>
          <w:numId w:val="2"/>
        </w:numPr>
        <w:spacing w:after="120"/>
        <w:ind w:left="709" w:hanging="567"/>
        <w:jc w:val="both"/>
      </w:pPr>
      <w:r w:rsidRPr="00C74E87">
        <w:t xml:space="preserve">The </w:t>
      </w:r>
      <w:r w:rsidR="009434E3">
        <w:t>PC/CPS</w:t>
      </w:r>
      <w:r w:rsidRPr="00C74E87">
        <w:t xml:space="preserve"> shall prepare, compile</w:t>
      </w:r>
      <w:r w:rsidR="00B46055">
        <w:t>,</w:t>
      </w:r>
      <w:r w:rsidRPr="00C74E87">
        <w:t xml:space="preserve"> or coordinate any necessary or requested technical documentation</w:t>
      </w:r>
      <w:r w:rsidR="00167891">
        <w:t>, such as Terms of References or financial accounts</w:t>
      </w:r>
      <w:r w:rsidRPr="00C74E87">
        <w:t xml:space="preserve">. </w:t>
      </w:r>
    </w:p>
    <w:p w14:paraId="1D040EFE" w14:textId="5A3C8814" w:rsidR="005902EA" w:rsidRPr="00C74E87" w:rsidRDefault="00A579C5" w:rsidP="00B06552">
      <w:pPr>
        <w:numPr>
          <w:ilvl w:val="1"/>
          <w:numId w:val="2"/>
        </w:numPr>
        <w:spacing w:after="120"/>
        <w:ind w:left="709" w:hanging="567"/>
        <w:jc w:val="both"/>
      </w:pPr>
      <w:r w:rsidRPr="00C74E87">
        <w:t xml:space="preserve">The </w:t>
      </w:r>
      <w:r w:rsidR="009434E3">
        <w:t>PC/CPS</w:t>
      </w:r>
      <w:r w:rsidR="005902EA" w:rsidRPr="00C74E87">
        <w:t xml:space="preserve"> shall r</w:t>
      </w:r>
      <w:r w:rsidR="000D3CB6" w:rsidRPr="00C74E87">
        <w:t>eport on the progress of the PMI</w:t>
      </w:r>
      <w:r w:rsidR="005902EA" w:rsidRPr="00C74E87">
        <w:t xml:space="preserve"> </w:t>
      </w:r>
      <w:r w:rsidR="00B42D81" w:rsidRPr="00C74E87">
        <w:t xml:space="preserve">activities </w:t>
      </w:r>
      <w:r w:rsidR="00A945CB">
        <w:t>monthly</w:t>
      </w:r>
      <w:r w:rsidR="00F15BEA" w:rsidRPr="00C74E87">
        <w:t xml:space="preserve"> to ensure regular monitoring of the status of project activities</w:t>
      </w:r>
      <w:r w:rsidR="005902EA" w:rsidRPr="00C74E87">
        <w:t xml:space="preserve">. The </w:t>
      </w:r>
      <w:r w:rsidR="009434E3">
        <w:t>PC/CPS</w:t>
      </w:r>
      <w:r w:rsidR="005902EA" w:rsidRPr="00C74E87">
        <w:t xml:space="preserve"> shall also prepare or coordinate the preparation of any technical, financial</w:t>
      </w:r>
      <w:r w:rsidR="00B46055">
        <w:t>,</w:t>
      </w:r>
      <w:r w:rsidR="005902EA" w:rsidRPr="00C74E87">
        <w:t xml:space="preserve"> and administrative reports required by the </w:t>
      </w:r>
      <w:r w:rsidR="000D3CB6" w:rsidRPr="00C74E87">
        <w:t>DoCC</w:t>
      </w:r>
      <w:r w:rsidR="005902EA" w:rsidRPr="00C74E87">
        <w:t xml:space="preserve"> and the World Bank.</w:t>
      </w:r>
    </w:p>
    <w:p w14:paraId="3FBFEAE8" w14:textId="5F3D5B7A" w:rsidR="00A579C5" w:rsidRDefault="00A579C5" w:rsidP="00B06552">
      <w:pPr>
        <w:numPr>
          <w:ilvl w:val="1"/>
          <w:numId w:val="2"/>
        </w:numPr>
        <w:spacing w:after="120"/>
        <w:ind w:left="709" w:hanging="567"/>
        <w:jc w:val="both"/>
      </w:pPr>
      <w:r w:rsidRPr="00C74E87">
        <w:t xml:space="preserve">The </w:t>
      </w:r>
      <w:r w:rsidR="009434E3">
        <w:t>PC/CPS</w:t>
      </w:r>
      <w:r w:rsidR="005902EA" w:rsidRPr="00C74E87">
        <w:t xml:space="preserve"> shall supervise the </w:t>
      </w:r>
      <w:r w:rsidR="000D3CB6" w:rsidRPr="00C74E87">
        <w:t>PIU team</w:t>
      </w:r>
      <w:r w:rsidR="00BD6370">
        <w:t xml:space="preserve"> recruited in the scope of </w:t>
      </w:r>
      <w:r w:rsidR="00B46055">
        <w:t xml:space="preserve">the </w:t>
      </w:r>
      <w:r w:rsidR="00BD6370">
        <w:t>PMI Project</w:t>
      </w:r>
      <w:r w:rsidR="000D3CB6" w:rsidRPr="00C74E87">
        <w:t xml:space="preserve"> and control their daily activities. </w:t>
      </w:r>
    </w:p>
    <w:p w14:paraId="54244F0B" w14:textId="4FEB4CF5" w:rsidR="00E109A9" w:rsidRDefault="00E109A9" w:rsidP="00B06552">
      <w:pPr>
        <w:numPr>
          <w:ilvl w:val="1"/>
          <w:numId w:val="2"/>
        </w:numPr>
        <w:spacing w:after="120"/>
        <w:ind w:left="709" w:hanging="567"/>
        <w:jc w:val="both"/>
      </w:pPr>
      <w:r>
        <w:t xml:space="preserve">The </w:t>
      </w:r>
      <w:r w:rsidR="009434E3">
        <w:t>PC/CPS</w:t>
      </w:r>
      <w:r>
        <w:t xml:space="preserve"> shall assist preparation of tender and contract documents including terms of reference</w:t>
      </w:r>
      <w:r w:rsidR="0006680E">
        <w:t>, cost estimations</w:t>
      </w:r>
      <w:r w:rsidR="00B46055">
        <w:t>,</w:t>
      </w:r>
      <w:r>
        <w:t xml:space="preserve"> and expression of interest.</w:t>
      </w:r>
    </w:p>
    <w:p w14:paraId="40FB242E" w14:textId="40DD519F" w:rsidR="00E109A9" w:rsidRPr="00C74E87" w:rsidRDefault="00E109A9" w:rsidP="00B06552">
      <w:pPr>
        <w:numPr>
          <w:ilvl w:val="1"/>
          <w:numId w:val="2"/>
        </w:numPr>
        <w:spacing w:after="120"/>
        <w:ind w:left="709" w:hanging="567"/>
        <w:jc w:val="both"/>
      </w:pPr>
      <w:r>
        <w:t xml:space="preserve">The </w:t>
      </w:r>
      <w:r w:rsidR="009434E3">
        <w:t>PC/CPS</w:t>
      </w:r>
      <w:r>
        <w:t xml:space="preserve"> shall participate in t</w:t>
      </w:r>
      <w:r w:rsidR="004A7E40">
        <w:t xml:space="preserve">he </w:t>
      </w:r>
      <w:r>
        <w:t>evaluation process of tenders and prepare tender evaluation reports accordingly.</w:t>
      </w:r>
    </w:p>
    <w:p w14:paraId="483AE2AE" w14:textId="2D205BD0" w:rsidR="00170FAF" w:rsidRDefault="00A579C5" w:rsidP="00170FAF">
      <w:pPr>
        <w:numPr>
          <w:ilvl w:val="1"/>
          <w:numId w:val="2"/>
        </w:numPr>
        <w:spacing w:after="120"/>
        <w:ind w:left="709" w:hanging="567"/>
        <w:jc w:val="both"/>
      </w:pPr>
      <w:r w:rsidRPr="00C74E87">
        <w:t xml:space="preserve">The </w:t>
      </w:r>
      <w:r w:rsidR="009434E3">
        <w:t>PC/CPS</w:t>
      </w:r>
      <w:r w:rsidR="000D3CB6" w:rsidRPr="00C74E87">
        <w:t xml:space="preserve"> is responsible for </w:t>
      </w:r>
      <w:r w:rsidR="00A945CB">
        <w:t xml:space="preserve">the </w:t>
      </w:r>
      <w:r w:rsidRPr="00C74E87">
        <w:t xml:space="preserve">management of </w:t>
      </w:r>
      <w:r w:rsidR="000D3CB6" w:rsidRPr="00C74E87">
        <w:t xml:space="preserve">timely completion of each task under </w:t>
      </w:r>
      <w:r w:rsidR="00A945CB">
        <w:t xml:space="preserve">the </w:t>
      </w:r>
      <w:r w:rsidR="000D3CB6" w:rsidRPr="00C74E87">
        <w:t>PMI project and make</w:t>
      </w:r>
      <w:r w:rsidR="00A945CB">
        <w:t>s</w:t>
      </w:r>
      <w:r w:rsidR="000D3CB6" w:rsidRPr="00C74E87">
        <w:t xml:space="preserve"> necessary </w:t>
      </w:r>
      <w:r w:rsidR="00250692" w:rsidRPr="00C74E87">
        <w:t>mail/</w:t>
      </w:r>
      <w:r w:rsidR="000D3CB6" w:rsidRPr="00C74E87">
        <w:t>e-mail</w:t>
      </w:r>
      <w:r w:rsidR="00250692" w:rsidRPr="00C74E87">
        <w:t>/phone</w:t>
      </w:r>
      <w:r w:rsidR="000D3CB6" w:rsidRPr="00C74E87">
        <w:t xml:space="preserve"> communications between </w:t>
      </w:r>
      <w:r w:rsidRPr="00C74E87">
        <w:t xml:space="preserve">the Contractors under the supervision of the DoCC and the </w:t>
      </w:r>
      <w:r w:rsidR="00B06552" w:rsidRPr="00C74E87">
        <w:t>World Bank</w:t>
      </w:r>
      <w:r w:rsidRPr="00C74E87">
        <w:t xml:space="preserve">. The </w:t>
      </w:r>
      <w:r w:rsidR="009434E3">
        <w:t>PC/CPS</w:t>
      </w:r>
      <w:r w:rsidRPr="00C74E87">
        <w:t xml:space="preserve"> </w:t>
      </w:r>
      <w:r w:rsidR="00170FAF">
        <w:t>shall</w:t>
      </w:r>
      <w:r w:rsidRPr="00C74E87">
        <w:t xml:space="preserve"> timely inform the DoCC when s/he foresee</w:t>
      </w:r>
      <w:r w:rsidR="00A945CB">
        <w:t>s</w:t>
      </w:r>
      <w:r w:rsidR="00627D3B" w:rsidRPr="00C74E87">
        <w:t xml:space="preserve"> any risk in the implementation stage of any contract under </w:t>
      </w:r>
      <w:r w:rsidR="00A945CB">
        <w:t xml:space="preserve">the </w:t>
      </w:r>
      <w:r w:rsidR="00627D3B" w:rsidRPr="00C74E87">
        <w:t>PMI Project.</w:t>
      </w:r>
    </w:p>
    <w:p w14:paraId="6271FBF2" w14:textId="38D06C34" w:rsidR="005902EA" w:rsidRPr="00C74E87" w:rsidRDefault="005902EA" w:rsidP="00B06552">
      <w:pPr>
        <w:numPr>
          <w:ilvl w:val="1"/>
          <w:numId w:val="2"/>
        </w:numPr>
        <w:spacing w:after="120"/>
        <w:ind w:left="709" w:hanging="567"/>
        <w:jc w:val="both"/>
      </w:pPr>
      <w:r w:rsidRPr="00C74E87">
        <w:t xml:space="preserve">In case of </w:t>
      </w:r>
      <w:r w:rsidR="00A945CB">
        <w:t xml:space="preserve">a </w:t>
      </w:r>
      <w:r w:rsidRPr="00C74E87">
        <w:t xml:space="preserve">request by </w:t>
      </w:r>
      <w:r w:rsidR="00197BE9" w:rsidRPr="00C74E87">
        <w:t xml:space="preserve">the </w:t>
      </w:r>
      <w:r w:rsidR="00627D3B" w:rsidRPr="00C74E87">
        <w:t>DoCC</w:t>
      </w:r>
      <w:r w:rsidRPr="00C74E87">
        <w:t xml:space="preserve">, the </w:t>
      </w:r>
      <w:r w:rsidR="009434E3">
        <w:t>PC/CPS</w:t>
      </w:r>
      <w:r w:rsidRPr="00C74E87">
        <w:t xml:space="preserve"> </w:t>
      </w:r>
      <w:r w:rsidR="00511123">
        <w:t>shall</w:t>
      </w:r>
      <w:r w:rsidRPr="00C74E87">
        <w:t xml:space="preserve"> attend </w:t>
      </w:r>
      <w:r w:rsidR="00E508E2">
        <w:t xml:space="preserve">local and </w:t>
      </w:r>
      <w:r w:rsidR="004D4F80">
        <w:t>abroad</w:t>
      </w:r>
      <w:r w:rsidRPr="00C74E87">
        <w:t xml:space="preserve"> meetings, </w:t>
      </w:r>
      <w:r w:rsidR="004D4F80">
        <w:t xml:space="preserve">events, </w:t>
      </w:r>
      <w:r w:rsidRPr="00C74E87">
        <w:t xml:space="preserve">workshops and report to the </w:t>
      </w:r>
      <w:r w:rsidR="00627D3B" w:rsidRPr="00C74E87">
        <w:t>DoCC.</w:t>
      </w:r>
    </w:p>
    <w:p w14:paraId="48BEA14D" w14:textId="10F43397" w:rsidR="006E33B4" w:rsidRDefault="005902EA" w:rsidP="00B06552">
      <w:pPr>
        <w:numPr>
          <w:ilvl w:val="1"/>
          <w:numId w:val="2"/>
        </w:numPr>
        <w:spacing w:after="120"/>
        <w:ind w:left="709" w:hanging="567"/>
        <w:jc w:val="both"/>
      </w:pPr>
      <w:r w:rsidRPr="00C74E87">
        <w:t xml:space="preserve">The </w:t>
      </w:r>
      <w:r w:rsidR="009434E3">
        <w:t>PC/CPS</w:t>
      </w:r>
      <w:r w:rsidRPr="00C74E87">
        <w:t xml:space="preserve"> shall </w:t>
      </w:r>
      <w:r w:rsidR="00B46055">
        <w:t xml:space="preserve">be </w:t>
      </w:r>
      <w:r w:rsidRPr="00C74E87">
        <w:t>an effective communication channel with all the stakeholders</w:t>
      </w:r>
      <w:r w:rsidR="00170FAF">
        <w:t xml:space="preserve">. </w:t>
      </w:r>
    </w:p>
    <w:p w14:paraId="0DE4F98D" w14:textId="050B227F" w:rsidR="008B6F16" w:rsidRDefault="00C50409" w:rsidP="00B06552">
      <w:pPr>
        <w:numPr>
          <w:ilvl w:val="1"/>
          <w:numId w:val="2"/>
        </w:numPr>
        <w:spacing w:after="120"/>
        <w:ind w:left="709" w:hanging="567"/>
        <w:jc w:val="both"/>
      </w:pPr>
      <w:r>
        <w:t xml:space="preserve">The </w:t>
      </w:r>
      <w:r w:rsidR="009434E3">
        <w:t>PC/CPS</w:t>
      </w:r>
      <w:r>
        <w:t xml:space="preserve"> shall a</w:t>
      </w:r>
      <w:r w:rsidR="008B6F16" w:rsidRPr="00C74E87">
        <w:t xml:space="preserve">rrange for short-term staff training, as needed, for PIU and/or the DoCC staff in areas as may </w:t>
      </w:r>
      <w:r w:rsidR="00A945CB">
        <w:t xml:space="preserve">be </w:t>
      </w:r>
      <w:r w:rsidR="008B6F16" w:rsidRPr="00C74E87">
        <w:t>considered appropriate</w:t>
      </w:r>
      <w:r w:rsidR="00C02519" w:rsidRPr="00C74E87">
        <w:t>.</w:t>
      </w:r>
    </w:p>
    <w:p w14:paraId="1E4216BA" w14:textId="17371C82" w:rsidR="00167891" w:rsidRDefault="004D4F80" w:rsidP="00167891">
      <w:pPr>
        <w:numPr>
          <w:ilvl w:val="1"/>
          <w:numId w:val="2"/>
        </w:numPr>
        <w:spacing w:after="120"/>
        <w:ind w:left="709" w:hanging="567"/>
        <w:jc w:val="both"/>
      </w:pPr>
      <w:r w:rsidRPr="00D237DF">
        <w:t xml:space="preserve">The </w:t>
      </w:r>
      <w:r w:rsidR="009434E3">
        <w:t>PC/CPS</w:t>
      </w:r>
      <w:r w:rsidRPr="00D237DF">
        <w:t xml:space="preserve"> shall assist the DoCC and PIU in the implementation of </w:t>
      </w:r>
      <w:r w:rsidR="00E508E2">
        <w:t xml:space="preserve">PMI project </w:t>
      </w:r>
      <w:r w:rsidRPr="00D237DF">
        <w:t>contracts.</w:t>
      </w:r>
      <w:r w:rsidR="00167891" w:rsidRPr="00167891">
        <w:t xml:space="preserve"> </w:t>
      </w:r>
    </w:p>
    <w:p w14:paraId="5154C404" w14:textId="384D6DCF" w:rsidR="00167891" w:rsidRPr="00C74E87" w:rsidRDefault="00167891" w:rsidP="00167891">
      <w:pPr>
        <w:numPr>
          <w:ilvl w:val="1"/>
          <w:numId w:val="2"/>
        </w:numPr>
        <w:spacing w:after="120"/>
        <w:ind w:left="709" w:hanging="567"/>
        <w:jc w:val="both"/>
      </w:pPr>
      <w:r w:rsidRPr="00C74E87">
        <w:t xml:space="preserve">The </w:t>
      </w:r>
      <w:r w:rsidR="009434E3">
        <w:t>PC/CPS</w:t>
      </w:r>
      <w:r w:rsidRPr="00C74E87">
        <w:t xml:space="preserve"> shall regularly follow</w:t>
      </w:r>
      <w:r>
        <w:t xml:space="preserve"> </w:t>
      </w:r>
      <w:r w:rsidRPr="00C74E87">
        <w:t xml:space="preserve">up </w:t>
      </w:r>
      <w:r>
        <w:t xml:space="preserve">on </w:t>
      </w:r>
      <w:r w:rsidRPr="00C74E87">
        <w:t>local and global carbon pricing polic</w:t>
      </w:r>
      <w:r>
        <w:t>ies</w:t>
      </w:r>
      <w:r w:rsidRPr="00C74E87">
        <w:t xml:space="preserve"> and developments in this field and report to the DoCC and PIU accordingly. </w:t>
      </w:r>
    </w:p>
    <w:p w14:paraId="3BF0A259" w14:textId="0D7A7C16" w:rsidR="00167891" w:rsidRPr="00C74E87" w:rsidRDefault="00167891" w:rsidP="00167891">
      <w:pPr>
        <w:numPr>
          <w:ilvl w:val="1"/>
          <w:numId w:val="2"/>
        </w:numPr>
        <w:spacing w:after="120"/>
        <w:ind w:left="709" w:hanging="567"/>
        <w:jc w:val="both"/>
      </w:pPr>
      <w:r w:rsidRPr="00C74E87">
        <w:t xml:space="preserve">The </w:t>
      </w:r>
      <w:r w:rsidR="009434E3">
        <w:t>PC/CPS</w:t>
      </w:r>
      <w:r w:rsidRPr="00C74E87">
        <w:t xml:space="preserve"> shall assist and provide guidance to the DoCC and PIU for all relevant issues in </w:t>
      </w:r>
      <w:r>
        <w:t xml:space="preserve">the </w:t>
      </w:r>
      <w:r w:rsidRPr="00C74E87">
        <w:t>context of carbon pricing.</w:t>
      </w:r>
    </w:p>
    <w:p w14:paraId="5EFA14E2" w14:textId="59EC84D2" w:rsidR="004D4F80" w:rsidRDefault="00167891" w:rsidP="007A4553">
      <w:pPr>
        <w:numPr>
          <w:ilvl w:val="1"/>
          <w:numId w:val="2"/>
        </w:numPr>
        <w:spacing w:after="120"/>
        <w:ind w:left="709" w:hanging="567"/>
        <w:jc w:val="both"/>
      </w:pPr>
      <w:r w:rsidRPr="00C74E87">
        <w:lastRenderedPageBreak/>
        <w:t xml:space="preserve">The </w:t>
      </w:r>
      <w:r w:rsidR="009434E3">
        <w:t>PC/CPS</w:t>
      </w:r>
      <w:r w:rsidRPr="00C74E87">
        <w:t xml:space="preserve"> shall assist the DoCC and PIU </w:t>
      </w:r>
      <w:r>
        <w:t>with</w:t>
      </w:r>
      <w:r w:rsidRPr="00C74E87">
        <w:t xml:space="preserve"> legislation procedures for carbon pricing. </w:t>
      </w:r>
    </w:p>
    <w:p w14:paraId="458D5549" w14:textId="61B04EBE" w:rsidR="007933F6" w:rsidRPr="00C74E87" w:rsidRDefault="007933F6" w:rsidP="007933F6">
      <w:pPr>
        <w:numPr>
          <w:ilvl w:val="1"/>
          <w:numId w:val="2"/>
        </w:numPr>
        <w:spacing w:after="120"/>
        <w:ind w:left="709" w:hanging="567"/>
        <w:jc w:val="both"/>
      </w:pPr>
      <w:r w:rsidRPr="00C74E87">
        <w:t xml:space="preserve">The </w:t>
      </w:r>
      <w:r w:rsidR="009434E3">
        <w:t>PC/CPS</w:t>
      </w:r>
      <w:r w:rsidRPr="00C74E87">
        <w:t xml:space="preserve"> shall perform other relevant tasks given by the DoCC.</w:t>
      </w:r>
    </w:p>
    <w:p w14:paraId="3AACB524" w14:textId="77777777" w:rsidR="008A4D3D" w:rsidRPr="00C74E87" w:rsidRDefault="008A4D3D" w:rsidP="00C70AA4">
      <w:pPr>
        <w:pStyle w:val="Default"/>
        <w:jc w:val="both"/>
        <w:rPr>
          <w:color w:val="auto"/>
        </w:rPr>
      </w:pPr>
    </w:p>
    <w:p w14:paraId="71263DAF" w14:textId="5C7E74AA" w:rsidR="007258DF" w:rsidRPr="00C74E87" w:rsidRDefault="007258DF" w:rsidP="00C74E87">
      <w:pPr>
        <w:pStyle w:val="ListeParagraf"/>
        <w:numPr>
          <w:ilvl w:val="0"/>
          <w:numId w:val="3"/>
        </w:numPr>
        <w:ind w:left="709" w:hanging="283"/>
        <w:jc w:val="both"/>
        <w:rPr>
          <w:b/>
          <w:lang w:val="en-US"/>
        </w:rPr>
      </w:pPr>
      <w:r w:rsidRPr="00C74E87">
        <w:rPr>
          <w:b/>
          <w:lang w:val="en-US"/>
        </w:rPr>
        <w:t xml:space="preserve">REPORTS </w:t>
      </w:r>
    </w:p>
    <w:p w14:paraId="631958E2" w14:textId="77777777" w:rsidR="00FD6360" w:rsidRPr="00C74E87" w:rsidRDefault="00FD6360" w:rsidP="00C70AA4">
      <w:pPr>
        <w:pStyle w:val="Default"/>
        <w:jc w:val="both"/>
        <w:rPr>
          <w:color w:val="auto"/>
        </w:rPr>
      </w:pPr>
    </w:p>
    <w:p w14:paraId="05299584" w14:textId="5F7B6A50" w:rsidR="000C3EFD" w:rsidRDefault="000C3EFD" w:rsidP="00486E96">
      <w:pPr>
        <w:pStyle w:val="GvdeMetniGirintisi"/>
        <w:spacing w:after="240"/>
        <w:ind w:left="0"/>
        <w:jc w:val="both"/>
      </w:pPr>
      <w:r w:rsidRPr="001B4A73">
        <w:t xml:space="preserve">The </w:t>
      </w:r>
      <w:r w:rsidR="009434E3">
        <w:t>PC/CPS</w:t>
      </w:r>
      <w:r w:rsidRPr="001B4A73">
        <w:t xml:space="preserve"> shall </w:t>
      </w:r>
      <w:r>
        <w:t>contribute to</w:t>
      </w:r>
      <w:r w:rsidRPr="001B4A73">
        <w:t xml:space="preserve"> the preparation and update of all progress reports and comment on any activity reports to be submitted to the Bank. S/he will fill in detailed time sheets on his/her activities and comply with his/her contract’s requirements in terms of payment/time justification in the cont</w:t>
      </w:r>
      <w:r>
        <w:t>ext of high accountability</w:t>
      </w:r>
      <w:r w:rsidRPr="001B4A73">
        <w:t xml:space="preserve">. S/he will also prepare monthly progress reports accompanying to the timesheets. </w:t>
      </w:r>
    </w:p>
    <w:p w14:paraId="5A004709" w14:textId="2AD4A7AF" w:rsidR="007258DF" w:rsidRPr="00C74E87" w:rsidRDefault="007258DF" w:rsidP="00C74E87">
      <w:pPr>
        <w:pStyle w:val="ListeParagraf"/>
        <w:numPr>
          <w:ilvl w:val="0"/>
          <w:numId w:val="3"/>
        </w:numPr>
        <w:ind w:left="709" w:hanging="283"/>
        <w:jc w:val="both"/>
        <w:rPr>
          <w:b/>
          <w:lang w:val="en-US"/>
        </w:rPr>
      </w:pPr>
      <w:r w:rsidRPr="00C74E87">
        <w:rPr>
          <w:b/>
          <w:lang w:val="en-US"/>
        </w:rPr>
        <w:t xml:space="preserve">DURATION OF THE SERVICES </w:t>
      </w:r>
    </w:p>
    <w:p w14:paraId="57B1FB2F" w14:textId="77777777" w:rsidR="001571EE" w:rsidRPr="00C74E87" w:rsidRDefault="001571EE" w:rsidP="00C70AA4">
      <w:pPr>
        <w:pStyle w:val="Default"/>
        <w:jc w:val="both"/>
        <w:rPr>
          <w:color w:val="auto"/>
        </w:rPr>
      </w:pPr>
    </w:p>
    <w:p w14:paraId="61A7A84F" w14:textId="4D5AB40D" w:rsidR="00503643" w:rsidRDefault="00503643" w:rsidP="00503643">
      <w:pPr>
        <w:pStyle w:val="Default"/>
        <w:jc w:val="both"/>
        <w:rPr>
          <w:color w:val="auto"/>
        </w:rPr>
      </w:pPr>
      <w:r w:rsidRPr="00AA48C6">
        <w:rPr>
          <w:color w:val="auto"/>
        </w:rPr>
        <w:t xml:space="preserve">The PC/CPS is expected to commence work </w:t>
      </w:r>
      <w:r w:rsidRPr="003C11D1">
        <w:rPr>
          <w:color w:val="auto"/>
        </w:rPr>
        <w:t xml:space="preserve">from </w:t>
      </w:r>
      <w:r w:rsidR="003C11D1" w:rsidRPr="00D449F4">
        <w:rPr>
          <w:color w:val="auto"/>
        </w:rPr>
        <w:t xml:space="preserve">December </w:t>
      </w:r>
      <w:r w:rsidRPr="00D449F4">
        <w:rPr>
          <w:color w:val="auto"/>
        </w:rPr>
        <w:t>2023</w:t>
      </w:r>
      <w:r w:rsidRPr="00AA48C6">
        <w:rPr>
          <w:color w:val="auto"/>
        </w:rPr>
        <w:t xml:space="preserve"> </w:t>
      </w:r>
      <w:r w:rsidR="00252F92">
        <w:rPr>
          <w:color w:val="auto"/>
        </w:rPr>
        <w:t>and</w:t>
      </w:r>
      <w:r w:rsidR="00252F92">
        <w:t xml:space="preserve"> t</w:t>
      </w:r>
      <w:r w:rsidR="00720E41" w:rsidRPr="00AA48C6">
        <w:t>he position</w:t>
      </w:r>
      <w:r w:rsidR="00720E41">
        <w:t xml:space="preserve"> will be based in Ankara</w:t>
      </w:r>
      <w:r w:rsidR="00720E41">
        <w:rPr>
          <w:color w:val="auto"/>
        </w:rPr>
        <w:t>.</w:t>
      </w:r>
      <w:r w:rsidR="00F7505E">
        <w:rPr>
          <w:color w:val="auto"/>
        </w:rPr>
        <w:t xml:space="preserve"> </w:t>
      </w:r>
      <w:r w:rsidR="007816C7">
        <w:rPr>
          <w:color w:val="auto"/>
        </w:rPr>
        <w:t>The services will</w:t>
      </w:r>
      <w:r w:rsidRPr="001B4A73">
        <w:rPr>
          <w:color w:val="auto"/>
        </w:rPr>
        <w:t xml:space="preserve"> be provided on a full-time basis. </w:t>
      </w:r>
    </w:p>
    <w:p w14:paraId="6D878264" w14:textId="77777777" w:rsidR="00503643" w:rsidRPr="001B4A73" w:rsidRDefault="00503643" w:rsidP="00503643">
      <w:pPr>
        <w:pStyle w:val="Default"/>
        <w:jc w:val="both"/>
        <w:rPr>
          <w:color w:val="auto"/>
        </w:rPr>
      </w:pPr>
    </w:p>
    <w:p w14:paraId="126ACB26" w14:textId="77777777" w:rsidR="00720E41" w:rsidRPr="001B4A73" w:rsidRDefault="00720E41" w:rsidP="00720E41">
      <w:pPr>
        <w:autoSpaceDE w:val="0"/>
        <w:autoSpaceDN w:val="0"/>
        <w:adjustRightInd w:val="0"/>
        <w:jc w:val="both"/>
        <w:rPr>
          <w:b/>
        </w:rPr>
      </w:pPr>
      <w:r w:rsidRPr="00101876">
        <w:rPr>
          <w:b/>
        </w:rPr>
        <w:t>The contract with the successful applicant will be made for a period of one year initially, with the first three months of the probationary period. If the applicant's performance is evaluated as insufficient within the firs</w:t>
      </w:r>
      <w:r>
        <w:rPr>
          <w:b/>
        </w:rPr>
        <w:t>t three months, the contract will</w:t>
      </w:r>
      <w:r w:rsidRPr="00101876">
        <w:rPr>
          <w:b/>
        </w:rPr>
        <w:t xml:space="preserve"> be terminated. If the candidate's performance is deemed satisfactory, the contract will be renewed at the end of the term to cover the second year. The same renewal procedure will apply for the subsequent</w:t>
      </w:r>
      <w:r w:rsidRPr="001B4A73">
        <w:rPr>
          <w:b/>
        </w:rPr>
        <w:t xml:space="preserve"> years. </w:t>
      </w:r>
    </w:p>
    <w:p w14:paraId="44E1383E" w14:textId="77777777" w:rsidR="007258DF" w:rsidRPr="008F41B7" w:rsidRDefault="007258DF" w:rsidP="00C70AA4">
      <w:pPr>
        <w:pStyle w:val="Default"/>
        <w:jc w:val="both"/>
        <w:rPr>
          <w:color w:val="auto"/>
        </w:rPr>
      </w:pPr>
    </w:p>
    <w:p w14:paraId="0F377373" w14:textId="1C9E3F11" w:rsidR="001571EE" w:rsidRPr="00C74E87" w:rsidRDefault="007258DF" w:rsidP="00C74E87">
      <w:pPr>
        <w:pStyle w:val="ListeParagraf"/>
        <w:numPr>
          <w:ilvl w:val="0"/>
          <w:numId w:val="3"/>
        </w:numPr>
        <w:ind w:left="709" w:hanging="283"/>
        <w:jc w:val="both"/>
        <w:rPr>
          <w:b/>
          <w:lang w:val="en-US"/>
        </w:rPr>
      </w:pPr>
      <w:r w:rsidRPr="00C74E87">
        <w:rPr>
          <w:b/>
          <w:lang w:val="en-US"/>
        </w:rPr>
        <w:t xml:space="preserve">QUALIFICATION REQUIREMENTS </w:t>
      </w:r>
    </w:p>
    <w:p w14:paraId="5D54BCD8" w14:textId="77777777" w:rsidR="001571EE" w:rsidRPr="00C74E87" w:rsidRDefault="001571EE" w:rsidP="00C70AA4">
      <w:pPr>
        <w:pStyle w:val="Default"/>
        <w:jc w:val="both"/>
        <w:rPr>
          <w:b/>
          <w:bCs/>
          <w:color w:val="auto"/>
        </w:rPr>
      </w:pPr>
    </w:p>
    <w:p w14:paraId="16DDA1E8" w14:textId="2E428B36" w:rsidR="00307833" w:rsidRPr="00C74E87" w:rsidRDefault="00307833" w:rsidP="00C74E87">
      <w:pPr>
        <w:pStyle w:val="Default"/>
        <w:spacing w:after="120"/>
        <w:jc w:val="both"/>
        <w:rPr>
          <w:bCs/>
          <w:color w:val="auto"/>
        </w:rPr>
      </w:pPr>
      <w:r w:rsidRPr="00C74E87">
        <w:rPr>
          <w:bCs/>
          <w:color w:val="auto"/>
        </w:rPr>
        <w:t xml:space="preserve">The </w:t>
      </w:r>
      <w:r w:rsidR="009434E3">
        <w:rPr>
          <w:bCs/>
          <w:color w:val="auto"/>
        </w:rPr>
        <w:t>PC/CPS</w:t>
      </w:r>
      <w:r w:rsidRPr="00C74E87">
        <w:rPr>
          <w:bCs/>
          <w:color w:val="auto"/>
        </w:rPr>
        <w:t xml:space="preserve"> shall</w:t>
      </w:r>
      <w:r w:rsidR="00511123">
        <w:rPr>
          <w:bCs/>
          <w:color w:val="auto"/>
        </w:rPr>
        <w:t xml:space="preserve"> have</w:t>
      </w:r>
      <w:r w:rsidRPr="00C74E87">
        <w:rPr>
          <w:bCs/>
          <w:color w:val="auto"/>
        </w:rPr>
        <w:t>:</w:t>
      </w:r>
    </w:p>
    <w:p w14:paraId="6FAAFB33" w14:textId="77777777" w:rsidR="00B65D88" w:rsidRDefault="008F0083" w:rsidP="00CF2B40">
      <w:pPr>
        <w:pStyle w:val="Default"/>
        <w:numPr>
          <w:ilvl w:val="0"/>
          <w:numId w:val="1"/>
        </w:numPr>
        <w:spacing w:after="120"/>
        <w:ind w:left="851" w:hanging="425"/>
        <w:jc w:val="both"/>
        <w:rPr>
          <w:bCs/>
          <w:color w:val="auto"/>
        </w:rPr>
      </w:pPr>
      <w:r w:rsidRPr="009C5D30">
        <w:rPr>
          <w:lang w:val="en-US" w:eastAsia="tr-TR"/>
        </w:rPr>
        <w:t>A</w:t>
      </w:r>
      <w:r w:rsidR="007F0264">
        <w:rPr>
          <w:lang w:val="en-US" w:eastAsia="tr-TR"/>
        </w:rPr>
        <w:t xml:space="preserve"> </w:t>
      </w:r>
      <w:r w:rsidR="00416302">
        <w:rPr>
          <w:lang w:val="en-US" w:eastAsia="tr-TR"/>
        </w:rPr>
        <w:t>Bachelor</w:t>
      </w:r>
      <w:r w:rsidR="00B46055">
        <w:rPr>
          <w:lang w:val="en-US" w:eastAsia="tr-TR"/>
        </w:rPr>
        <w:t>'s</w:t>
      </w:r>
      <w:r w:rsidR="00F7505E" w:rsidRPr="009C5D30">
        <w:rPr>
          <w:lang w:val="en-US" w:eastAsia="tr-TR"/>
        </w:rPr>
        <w:t xml:space="preserve"> </w:t>
      </w:r>
      <w:r w:rsidRPr="009C5D30">
        <w:rPr>
          <w:lang w:val="en-US" w:eastAsia="tr-TR"/>
        </w:rPr>
        <w:t xml:space="preserve">degree in </w:t>
      </w:r>
      <w:r w:rsidR="00B46055">
        <w:rPr>
          <w:lang w:val="en-US" w:eastAsia="tr-TR"/>
        </w:rPr>
        <w:t xml:space="preserve">a </w:t>
      </w:r>
      <w:r w:rsidR="00F7505E">
        <w:rPr>
          <w:lang w:val="en-US" w:eastAsia="tr-TR"/>
        </w:rPr>
        <w:t xml:space="preserve">relevant discipline, including </w:t>
      </w:r>
      <w:r w:rsidR="00167891">
        <w:rPr>
          <w:lang w:val="en-US" w:eastAsia="tr-TR"/>
        </w:rPr>
        <w:t xml:space="preserve">economics, </w:t>
      </w:r>
      <w:r w:rsidR="00F7505E">
        <w:rPr>
          <w:lang w:val="en-US" w:eastAsia="tr-TR"/>
        </w:rPr>
        <w:t xml:space="preserve">environmental sciences, </w:t>
      </w:r>
      <w:r w:rsidR="00800855">
        <w:rPr>
          <w:bCs/>
          <w:color w:val="auto"/>
        </w:rPr>
        <w:t xml:space="preserve">engineering, </w:t>
      </w:r>
      <w:r w:rsidR="004A7E40">
        <w:rPr>
          <w:bCs/>
          <w:color w:val="auto"/>
        </w:rPr>
        <w:t xml:space="preserve">business administration, </w:t>
      </w:r>
      <w:r w:rsidR="00800855">
        <w:rPr>
          <w:bCs/>
          <w:color w:val="auto"/>
        </w:rPr>
        <w:t>social/administrative sciences</w:t>
      </w:r>
      <w:r w:rsidR="00F7505E">
        <w:rPr>
          <w:bCs/>
          <w:color w:val="auto"/>
        </w:rPr>
        <w:t xml:space="preserve"> etc.</w:t>
      </w:r>
      <w:r w:rsidRPr="00C74E87">
        <w:rPr>
          <w:bCs/>
          <w:color w:val="auto"/>
        </w:rPr>
        <w:t xml:space="preserve"> </w:t>
      </w:r>
    </w:p>
    <w:p w14:paraId="3DD44B6F" w14:textId="4F61A2AF" w:rsidR="00B466A6" w:rsidRPr="007A4553" w:rsidRDefault="007A4553" w:rsidP="00CF2B40">
      <w:pPr>
        <w:pStyle w:val="Default"/>
        <w:numPr>
          <w:ilvl w:val="0"/>
          <w:numId w:val="1"/>
        </w:numPr>
        <w:spacing w:after="120"/>
        <w:ind w:left="851" w:hanging="425"/>
        <w:jc w:val="both"/>
        <w:rPr>
          <w:bCs/>
          <w:color w:val="auto"/>
        </w:rPr>
      </w:pPr>
      <w:r>
        <w:rPr>
          <w:bCs/>
          <w:color w:val="auto"/>
        </w:rPr>
        <w:t>A</w:t>
      </w:r>
      <w:r w:rsidR="00B46055">
        <w:rPr>
          <w:bCs/>
          <w:color w:val="auto"/>
        </w:rPr>
        <w:t>n a</w:t>
      </w:r>
      <w:r>
        <w:rPr>
          <w:bCs/>
          <w:color w:val="auto"/>
        </w:rPr>
        <w:t>dvanced university degree would be an asset.</w:t>
      </w:r>
    </w:p>
    <w:p w14:paraId="01AA055D" w14:textId="20B4F82F" w:rsidR="008F0083" w:rsidRPr="00C74E87" w:rsidRDefault="00416302" w:rsidP="00CF2B40">
      <w:pPr>
        <w:pStyle w:val="Default"/>
        <w:numPr>
          <w:ilvl w:val="0"/>
          <w:numId w:val="1"/>
        </w:numPr>
        <w:spacing w:after="120"/>
        <w:ind w:left="851" w:hanging="425"/>
        <w:jc w:val="both"/>
        <w:rPr>
          <w:color w:val="auto"/>
        </w:rPr>
      </w:pPr>
      <w:r>
        <w:rPr>
          <w:bCs/>
          <w:color w:val="auto"/>
        </w:rPr>
        <w:t>M</w:t>
      </w:r>
      <w:r w:rsidR="00BD6370">
        <w:rPr>
          <w:bCs/>
          <w:color w:val="auto"/>
        </w:rPr>
        <w:t>inimum</w:t>
      </w:r>
      <w:r w:rsidR="008F0083" w:rsidRPr="00C74E87">
        <w:rPr>
          <w:bCs/>
          <w:color w:val="auto"/>
        </w:rPr>
        <w:t xml:space="preserve"> </w:t>
      </w:r>
      <w:r w:rsidR="0029619B">
        <w:rPr>
          <w:bCs/>
          <w:color w:val="auto"/>
        </w:rPr>
        <w:t>5</w:t>
      </w:r>
      <w:r w:rsidR="0029619B" w:rsidRPr="00C74E87">
        <w:rPr>
          <w:bCs/>
          <w:color w:val="auto"/>
        </w:rPr>
        <w:t xml:space="preserve"> </w:t>
      </w:r>
      <w:r w:rsidR="008F0083" w:rsidRPr="00C74E87">
        <w:rPr>
          <w:bCs/>
          <w:color w:val="auto"/>
        </w:rPr>
        <w:t>years of general working experience,</w:t>
      </w:r>
    </w:p>
    <w:p w14:paraId="357E0DD9" w14:textId="575F0CBB" w:rsidR="00146656" w:rsidRPr="00146656" w:rsidRDefault="00146656" w:rsidP="00CF2B40">
      <w:pPr>
        <w:pStyle w:val="Default"/>
        <w:numPr>
          <w:ilvl w:val="0"/>
          <w:numId w:val="1"/>
        </w:numPr>
        <w:spacing w:after="120"/>
        <w:ind w:left="851" w:hanging="425"/>
        <w:jc w:val="both"/>
        <w:rPr>
          <w:color w:val="auto"/>
        </w:rPr>
      </w:pPr>
      <w:r>
        <w:rPr>
          <w:bCs/>
          <w:color w:val="auto"/>
        </w:rPr>
        <w:t>M</w:t>
      </w:r>
      <w:r w:rsidRPr="00146656">
        <w:rPr>
          <w:bCs/>
          <w:color w:val="auto"/>
        </w:rPr>
        <w:t xml:space="preserve">inimum of </w:t>
      </w:r>
      <w:r w:rsidR="009E3417">
        <w:rPr>
          <w:bCs/>
          <w:color w:val="auto"/>
        </w:rPr>
        <w:t>3</w:t>
      </w:r>
      <w:r w:rsidRPr="00146656">
        <w:rPr>
          <w:bCs/>
          <w:color w:val="auto"/>
        </w:rPr>
        <w:t xml:space="preserve"> years of professional experience in areas related to climate change</w:t>
      </w:r>
      <w:r w:rsidRPr="00146656" w:rsidDel="00146656">
        <w:rPr>
          <w:bCs/>
          <w:color w:val="auto"/>
        </w:rPr>
        <w:t xml:space="preserve"> </w:t>
      </w:r>
    </w:p>
    <w:p w14:paraId="729C6B57" w14:textId="5C764E24" w:rsidR="008F0083" w:rsidRPr="00C74E87" w:rsidRDefault="0021791F" w:rsidP="00CF2B40">
      <w:pPr>
        <w:pStyle w:val="Default"/>
        <w:numPr>
          <w:ilvl w:val="0"/>
          <w:numId w:val="1"/>
        </w:numPr>
        <w:spacing w:after="120"/>
        <w:ind w:left="851" w:hanging="425"/>
        <w:jc w:val="both"/>
        <w:rPr>
          <w:color w:val="auto"/>
        </w:rPr>
      </w:pPr>
      <w:r>
        <w:rPr>
          <w:bCs/>
          <w:color w:val="auto"/>
        </w:rPr>
        <w:t>Knowledge of</w:t>
      </w:r>
      <w:r w:rsidR="00B46055" w:rsidRPr="00C74E87">
        <w:rPr>
          <w:bCs/>
          <w:color w:val="auto"/>
        </w:rPr>
        <w:t xml:space="preserve"> </w:t>
      </w:r>
      <w:r w:rsidR="008F0083" w:rsidRPr="00C74E87">
        <w:rPr>
          <w:bCs/>
          <w:color w:val="auto"/>
        </w:rPr>
        <w:t xml:space="preserve">carbon pricing </w:t>
      </w:r>
    </w:p>
    <w:p w14:paraId="1EC31F1B" w14:textId="3963EF8C" w:rsidR="008F0083" w:rsidRPr="008F41B7" w:rsidRDefault="008F0083" w:rsidP="00CF2B40">
      <w:pPr>
        <w:pStyle w:val="GvdeMetniGirintisi"/>
        <w:numPr>
          <w:ilvl w:val="0"/>
          <w:numId w:val="1"/>
        </w:numPr>
        <w:ind w:left="851" w:hanging="425"/>
        <w:jc w:val="both"/>
      </w:pPr>
      <w:r w:rsidRPr="008F41B7">
        <w:t>Fluency in written and oral English and Turkish,</w:t>
      </w:r>
    </w:p>
    <w:p w14:paraId="3E8D1CCF" w14:textId="258C1DEC" w:rsidR="008F0083" w:rsidRPr="00C74E87" w:rsidRDefault="008F0083" w:rsidP="00CF2B40">
      <w:pPr>
        <w:pStyle w:val="ListeParagraf"/>
        <w:numPr>
          <w:ilvl w:val="0"/>
          <w:numId w:val="1"/>
        </w:numPr>
        <w:spacing w:after="120"/>
        <w:ind w:left="851" w:hanging="425"/>
        <w:jc w:val="both"/>
        <w:rPr>
          <w:rFonts w:eastAsiaTheme="minorHAnsi"/>
        </w:rPr>
      </w:pPr>
      <w:r w:rsidRPr="00C74E87">
        <w:rPr>
          <w:rFonts w:eastAsiaTheme="minorHAnsi"/>
        </w:rPr>
        <w:t xml:space="preserve">Excellent </w:t>
      </w:r>
      <w:r w:rsidR="00F7505E">
        <w:rPr>
          <w:rFonts w:eastAsiaTheme="minorHAnsi"/>
        </w:rPr>
        <w:t xml:space="preserve">communication, </w:t>
      </w:r>
      <w:r w:rsidR="00800855">
        <w:rPr>
          <w:rFonts w:eastAsiaTheme="minorHAnsi"/>
        </w:rPr>
        <w:t xml:space="preserve">coordination, organizational, </w:t>
      </w:r>
      <w:r w:rsidRPr="00C74E87">
        <w:rPr>
          <w:rFonts w:eastAsiaTheme="minorHAnsi"/>
        </w:rPr>
        <w:t>computer</w:t>
      </w:r>
      <w:r w:rsidR="00B46055">
        <w:rPr>
          <w:rFonts w:eastAsiaTheme="minorHAnsi"/>
        </w:rPr>
        <w:t>,</w:t>
      </w:r>
      <w:r w:rsidRPr="00C74E87">
        <w:rPr>
          <w:rFonts w:eastAsiaTheme="minorHAnsi"/>
        </w:rPr>
        <w:t xml:space="preserve"> </w:t>
      </w:r>
      <w:r w:rsidR="00F7505E">
        <w:rPr>
          <w:rFonts w:eastAsiaTheme="minorHAnsi"/>
        </w:rPr>
        <w:t xml:space="preserve">and project management </w:t>
      </w:r>
      <w:r w:rsidRPr="00C74E87">
        <w:rPr>
          <w:rFonts w:eastAsiaTheme="minorHAnsi"/>
        </w:rPr>
        <w:t>skills (MS Office etc.)</w:t>
      </w:r>
      <w:r w:rsidR="00BD6370">
        <w:rPr>
          <w:rFonts w:eastAsiaTheme="minorHAnsi"/>
        </w:rPr>
        <w:t>,</w:t>
      </w:r>
    </w:p>
    <w:p w14:paraId="1A1C2E7E" w14:textId="0B64A946" w:rsidR="00416302" w:rsidRPr="00416302" w:rsidRDefault="00416302" w:rsidP="00CF2B40">
      <w:pPr>
        <w:pStyle w:val="Default"/>
        <w:numPr>
          <w:ilvl w:val="0"/>
          <w:numId w:val="1"/>
        </w:numPr>
        <w:spacing w:after="120"/>
        <w:ind w:left="851" w:hanging="425"/>
        <w:jc w:val="both"/>
        <w:rPr>
          <w:color w:val="auto"/>
        </w:rPr>
      </w:pPr>
      <w:r>
        <w:rPr>
          <w:color w:val="auto"/>
        </w:rPr>
        <w:t>N</w:t>
      </w:r>
      <w:r w:rsidR="008F0083" w:rsidRPr="00C74E87">
        <w:rPr>
          <w:color w:val="auto"/>
        </w:rPr>
        <w:t>o restriction</w:t>
      </w:r>
      <w:r w:rsidR="008F0083">
        <w:rPr>
          <w:color w:val="auto"/>
        </w:rPr>
        <w:t>s</w:t>
      </w:r>
      <w:r w:rsidR="008F0083" w:rsidRPr="00C74E87">
        <w:rPr>
          <w:color w:val="auto"/>
        </w:rPr>
        <w:t xml:space="preserve"> for travel</w:t>
      </w:r>
      <w:r w:rsidR="008F0083">
        <w:rPr>
          <w:color w:val="auto"/>
        </w:rPr>
        <w:t xml:space="preserve"> and military obligation</w:t>
      </w:r>
      <w:r w:rsidR="00B46055">
        <w:rPr>
          <w:color w:val="auto"/>
        </w:rPr>
        <w:t>s</w:t>
      </w:r>
      <w:r w:rsidR="00BD6370">
        <w:rPr>
          <w:color w:val="auto"/>
        </w:rPr>
        <w:t>.</w:t>
      </w:r>
    </w:p>
    <w:p w14:paraId="66DD8F95" w14:textId="20D428C4" w:rsidR="00416302" w:rsidRPr="00B466A6" w:rsidRDefault="00416302" w:rsidP="00CF2B40">
      <w:pPr>
        <w:pStyle w:val="Default"/>
        <w:numPr>
          <w:ilvl w:val="0"/>
          <w:numId w:val="1"/>
        </w:numPr>
        <w:spacing w:after="120"/>
        <w:ind w:left="851" w:hanging="425"/>
        <w:jc w:val="both"/>
        <w:rPr>
          <w:bCs/>
          <w:color w:val="auto"/>
        </w:rPr>
      </w:pPr>
      <w:r>
        <w:rPr>
          <w:bCs/>
          <w:color w:val="auto"/>
        </w:rPr>
        <w:t xml:space="preserve">Previous experience working with </w:t>
      </w:r>
      <w:r w:rsidR="00041393">
        <w:rPr>
          <w:bCs/>
          <w:color w:val="auto"/>
        </w:rPr>
        <w:t>government institutions</w:t>
      </w:r>
      <w:r>
        <w:rPr>
          <w:bCs/>
          <w:color w:val="auto"/>
        </w:rPr>
        <w:t xml:space="preserve"> would be an asset.</w:t>
      </w:r>
    </w:p>
    <w:p w14:paraId="0B05BD69" w14:textId="4F4285FC" w:rsidR="00416302" w:rsidRDefault="00416302" w:rsidP="00486E96">
      <w:pPr>
        <w:pStyle w:val="Default"/>
        <w:numPr>
          <w:ilvl w:val="0"/>
          <w:numId w:val="1"/>
        </w:numPr>
        <w:spacing w:after="240"/>
        <w:ind w:left="850" w:hanging="425"/>
        <w:jc w:val="both"/>
        <w:rPr>
          <w:color w:val="auto"/>
        </w:rPr>
      </w:pPr>
      <w:r>
        <w:rPr>
          <w:color w:val="auto"/>
        </w:rPr>
        <w:t xml:space="preserve">Experience </w:t>
      </w:r>
      <w:r w:rsidR="00BD6370">
        <w:rPr>
          <w:color w:val="auto"/>
        </w:rPr>
        <w:t xml:space="preserve">in </w:t>
      </w:r>
      <w:r>
        <w:rPr>
          <w:color w:val="auto"/>
        </w:rPr>
        <w:t>managing contracts and/or procurement under the World Bank implementation rules would be an asset.</w:t>
      </w:r>
    </w:p>
    <w:p w14:paraId="321ED9B1" w14:textId="1CFC8319" w:rsidR="007258DF" w:rsidRPr="00C74E87" w:rsidRDefault="007258DF" w:rsidP="00C74E87">
      <w:pPr>
        <w:pStyle w:val="ListeParagraf"/>
        <w:numPr>
          <w:ilvl w:val="0"/>
          <w:numId w:val="3"/>
        </w:numPr>
        <w:ind w:left="709" w:hanging="283"/>
        <w:jc w:val="both"/>
        <w:rPr>
          <w:b/>
          <w:lang w:val="en-US"/>
        </w:rPr>
      </w:pPr>
      <w:r w:rsidRPr="00C74E87">
        <w:rPr>
          <w:b/>
          <w:lang w:val="en-US"/>
        </w:rPr>
        <w:t xml:space="preserve">METHODOLOGY </w:t>
      </w:r>
    </w:p>
    <w:p w14:paraId="68BC386E" w14:textId="77777777" w:rsidR="001571EE" w:rsidRDefault="001571EE" w:rsidP="00C70AA4">
      <w:pPr>
        <w:pStyle w:val="Default"/>
        <w:jc w:val="both"/>
        <w:rPr>
          <w:color w:val="auto"/>
        </w:rPr>
      </w:pPr>
    </w:p>
    <w:p w14:paraId="758FEF94" w14:textId="4B95129E" w:rsidR="000C3EFD" w:rsidRPr="00C04960" w:rsidRDefault="000C3EFD" w:rsidP="000C3EFD">
      <w:pPr>
        <w:pStyle w:val="Default"/>
        <w:jc w:val="both"/>
        <w:rPr>
          <w:color w:val="auto"/>
        </w:rPr>
      </w:pPr>
      <w:r w:rsidRPr="00C04960">
        <w:rPr>
          <w:color w:val="auto"/>
        </w:rPr>
        <w:t xml:space="preserve">The </w:t>
      </w:r>
      <w:r w:rsidR="009434E3" w:rsidRPr="00C04960">
        <w:rPr>
          <w:color w:val="auto"/>
        </w:rPr>
        <w:t>PC/CPS</w:t>
      </w:r>
      <w:r w:rsidRPr="00C04960">
        <w:rPr>
          <w:color w:val="auto"/>
        </w:rPr>
        <w:t xml:space="preserve"> will be hired following the guidance of </w:t>
      </w:r>
      <w:r w:rsidR="00720E41" w:rsidRPr="00C04960">
        <w:rPr>
          <w:color w:val="auto"/>
        </w:rPr>
        <w:t xml:space="preserve">the </w:t>
      </w:r>
      <w:r w:rsidRPr="00C04960">
        <w:rPr>
          <w:color w:val="auto"/>
        </w:rPr>
        <w:t xml:space="preserve">World Bank’s “Procurement Regulations for IPF Borrowers – November 2020 (Procurement Regulations)”. </w:t>
      </w:r>
      <w:r w:rsidRPr="00C04960">
        <w:t xml:space="preserve">The contracted </w:t>
      </w:r>
      <w:r w:rsidRPr="00C04960">
        <w:lastRenderedPageBreak/>
        <w:t xml:space="preserve">position will be the </w:t>
      </w:r>
      <w:r w:rsidRPr="00C04960">
        <w:rPr>
          <w:b/>
          <w:bCs/>
        </w:rPr>
        <w:t xml:space="preserve">Project </w:t>
      </w:r>
      <w:r w:rsidRPr="00A80027">
        <w:rPr>
          <w:b/>
          <w:bCs/>
        </w:rPr>
        <w:t xml:space="preserve">Coordinator/Carbon Pricing Specialist </w:t>
      </w:r>
      <w:r w:rsidR="00416C4F" w:rsidRPr="00A80027">
        <w:t>of</w:t>
      </w:r>
      <w:r w:rsidR="00416C4F" w:rsidRPr="00C04960">
        <w:t xml:space="preserve"> DoCC PIU. </w:t>
      </w:r>
      <w:r w:rsidRPr="00C04960">
        <w:rPr>
          <w:color w:val="auto"/>
        </w:rPr>
        <w:t xml:space="preserve">The contract will be signed between the DoCC or his designee and the </w:t>
      </w:r>
      <w:r w:rsidR="009434E3" w:rsidRPr="00C04960">
        <w:rPr>
          <w:color w:val="auto"/>
        </w:rPr>
        <w:t>PC/CPS</w:t>
      </w:r>
      <w:r w:rsidRPr="00C04960">
        <w:rPr>
          <w:color w:val="auto"/>
        </w:rPr>
        <w:t xml:space="preserve">. </w:t>
      </w:r>
    </w:p>
    <w:p w14:paraId="3750A23D" w14:textId="77777777" w:rsidR="00483707" w:rsidRPr="00C74E87" w:rsidRDefault="00483707" w:rsidP="00C70AA4">
      <w:pPr>
        <w:pStyle w:val="Default"/>
        <w:jc w:val="both"/>
        <w:rPr>
          <w:color w:val="auto"/>
        </w:rPr>
      </w:pPr>
    </w:p>
    <w:p w14:paraId="71E7A1BF" w14:textId="09DF4315" w:rsidR="007258DF" w:rsidRPr="00C74E87" w:rsidRDefault="007258DF" w:rsidP="00C74E87">
      <w:pPr>
        <w:pStyle w:val="ListeParagraf"/>
        <w:numPr>
          <w:ilvl w:val="0"/>
          <w:numId w:val="3"/>
        </w:numPr>
        <w:ind w:left="709" w:hanging="283"/>
        <w:jc w:val="both"/>
        <w:rPr>
          <w:b/>
          <w:lang w:val="en-US"/>
        </w:rPr>
      </w:pPr>
      <w:r w:rsidRPr="00C74E87">
        <w:rPr>
          <w:b/>
          <w:lang w:val="en-US"/>
        </w:rPr>
        <w:t xml:space="preserve">APPLICATION </w:t>
      </w:r>
    </w:p>
    <w:p w14:paraId="5E34FFD1" w14:textId="77777777" w:rsidR="001571EE" w:rsidRPr="00C74E87" w:rsidRDefault="001571EE" w:rsidP="00C70AA4">
      <w:pPr>
        <w:pStyle w:val="Default"/>
        <w:jc w:val="both"/>
        <w:rPr>
          <w:color w:val="auto"/>
        </w:rPr>
      </w:pPr>
    </w:p>
    <w:p w14:paraId="04B95D60" w14:textId="560967A8" w:rsidR="000C3EFD" w:rsidRPr="001B4A73" w:rsidRDefault="000C3EFD" w:rsidP="000C3EFD">
      <w:pPr>
        <w:pStyle w:val="Default"/>
        <w:jc w:val="both"/>
        <w:rPr>
          <w:color w:val="auto"/>
        </w:rPr>
      </w:pPr>
      <w:r w:rsidRPr="001B4A73">
        <w:rPr>
          <w:bCs/>
        </w:rPr>
        <w:t xml:space="preserve">The application should include </w:t>
      </w:r>
      <w:r>
        <w:rPr>
          <w:bCs/>
        </w:rPr>
        <w:t xml:space="preserve">reference no. </w:t>
      </w:r>
      <w:r w:rsidR="00CF2B40">
        <w:rPr>
          <w:bCs/>
        </w:rPr>
        <w:t>(</w:t>
      </w:r>
      <w:r w:rsidR="00CF2B40" w:rsidRPr="00CF2B40">
        <w:t>TR/PMI/DOCC/CS/INDV/12/REBID</w:t>
      </w:r>
      <w:r w:rsidR="00CF2B40" w:rsidRPr="00CF2B40">
        <w:rPr>
          <w:bCs/>
          <w:color w:val="auto"/>
        </w:rPr>
        <w:t>)</w:t>
      </w:r>
      <w:r w:rsidR="00CF2B40">
        <w:rPr>
          <w:bCs/>
          <w:color w:val="auto"/>
        </w:rPr>
        <w:t xml:space="preserve"> </w:t>
      </w:r>
      <w:r>
        <w:rPr>
          <w:bCs/>
        </w:rPr>
        <w:t xml:space="preserve">of work position and </w:t>
      </w:r>
      <w:r w:rsidRPr="001B4A73">
        <w:rPr>
          <w:bCs/>
        </w:rPr>
        <w:t>CV</w:t>
      </w:r>
      <w:r>
        <w:rPr>
          <w:bCs/>
        </w:rPr>
        <w:t>s</w:t>
      </w:r>
      <w:r w:rsidRPr="001B4A73">
        <w:rPr>
          <w:bCs/>
        </w:rPr>
        <w:t xml:space="preserve"> in English and Turkish format on the </w:t>
      </w:r>
      <w:r w:rsidRPr="00AA48C6">
        <w:rPr>
          <w:bCs/>
        </w:rPr>
        <w:t>website of DoCC</w:t>
      </w:r>
      <w:r w:rsidR="009E63DC">
        <w:rPr>
          <w:bCs/>
        </w:rPr>
        <w:t xml:space="preserve"> (</w:t>
      </w:r>
      <w:r w:rsidR="009E63DC">
        <w:t>www.iklim.gov.tr)</w:t>
      </w:r>
      <w:r w:rsidRPr="00AA48C6">
        <w:rPr>
          <w:bCs/>
        </w:rPr>
        <w:t xml:space="preserve"> and be transmitted as pdf through </w:t>
      </w:r>
      <w:r w:rsidR="00B46055">
        <w:rPr>
          <w:bCs/>
        </w:rPr>
        <w:t xml:space="preserve">the </w:t>
      </w:r>
      <w:r w:rsidRPr="00AA48C6">
        <w:rPr>
          <w:bCs/>
        </w:rPr>
        <w:t xml:space="preserve">e-mail address mentioned below </w:t>
      </w:r>
      <w:r w:rsidRPr="00AA48C6">
        <w:rPr>
          <w:color w:val="auto"/>
        </w:rPr>
        <w:t xml:space="preserve">no later than </w:t>
      </w:r>
      <w:r w:rsidR="00CF2CFA">
        <w:rPr>
          <w:color w:val="auto"/>
        </w:rPr>
        <w:t xml:space="preserve">                            24</w:t>
      </w:r>
      <w:r w:rsidR="00CF2CFA" w:rsidRPr="00CF2CFA">
        <w:rPr>
          <w:color w:val="auto"/>
          <w:vertAlign w:val="superscript"/>
        </w:rPr>
        <w:t>th</w:t>
      </w:r>
      <w:r w:rsidR="00CF2CFA">
        <w:rPr>
          <w:color w:val="auto"/>
        </w:rPr>
        <w:t xml:space="preserve"> </w:t>
      </w:r>
      <w:r w:rsidR="00CF2CFA">
        <w:t>November</w:t>
      </w:r>
      <w:r w:rsidR="004C2EC8" w:rsidRPr="00CF2B40">
        <w:t xml:space="preserve"> 2023</w:t>
      </w:r>
      <w:r w:rsidR="00936617" w:rsidRPr="00CF2B40">
        <w:rPr>
          <w:color w:val="auto"/>
        </w:rPr>
        <w:t>,</w:t>
      </w:r>
      <w:r w:rsidR="000010EA" w:rsidRPr="00CF2B40">
        <w:rPr>
          <w:color w:val="auto"/>
        </w:rPr>
        <w:t xml:space="preserve"> </w:t>
      </w:r>
      <w:r w:rsidR="00810635">
        <w:rPr>
          <w:color w:val="auto"/>
        </w:rPr>
        <w:t xml:space="preserve">Friday, </w:t>
      </w:r>
      <w:bookmarkStart w:id="0" w:name="_GoBack"/>
      <w:bookmarkEnd w:id="0"/>
      <w:r w:rsidR="00936617" w:rsidRPr="00CF2B40">
        <w:rPr>
          <w:color w:val="auto"/>
        </w:rPr>
        <w:t>18</w:t>
      </w:r>
      <w:r w:rsidRPr="00CF2B40">
        <w:rPr>
          <w:color w:val="auto"/>
        </w:rPr>
        <w:t xml:space="preserve">:00 </w:t>
      </w:r>
      <w:r w:rsidR="00800855" w:rsidRPr="00CF2B40">
        <w:rPr>
          <w:color w:val="auto"/>
        </w:rPr>
        <w:t xml:space="preserve">Ankara </w:t>
      </w:r>
      <w:r w:rsidRPr="00CF2B40">
        <w:rPr>
          <w:color w:val="auto"/>
        </w:rPr>
        <w:t>time,</w:t>
      </w:r>
    </w:p>
    <w:p w14:paraId="563FE8B7" w14:textId="77777777" w:rsidR="000C3EFD" w:rsidRPr="001B4A73" w:rsidRDefault="000C3EFD" w:rsidP="000C3EFD">
      <w:pPr>
        <w:pStyle w:val="Default"/>
        <w:rPr>
          <w:color w:val="auto"/>
        </w:rPr>
      </w:pPr>
    </w:p>
    <w:p w14:paraId="5828AAC2" w14:textId="77777777" w:rsidR="00414522" w:rsidRDefault="00414522" w:rsidP="00414522">
      <w:pPr>
        <w:pStyle w:val="Default"/>
        <w:spacing w:after="60"/>
        <w:rPr>
          <w:color w:val="auto"/>
        </w:rPr>
      </w:pPr>
      <w:r>
        <w:rPr>
          <w:color w:val="auto"/>
        </w:rPr>
        <w:t>Attn: E. Kaan MORALI</w:t>
      </w:r>
    </w:p>
    <w:p w14:paraId="411B2405" w14:textId="416E2BE6" w:rsidR="009434E3" w:rsidRDefault="009434E3" w:rsidP="007A4553">
      <w:pPr>
        <w:pStyle w:val="Default"/>
        <w:spacing w:after="60"/>
        <w:rPr>
          <w:color w:val="auto"/>
        </w:rPr>
      </w:pPr>
      <w:r>
        <w:rPr>
          <w:color w:val="auto"/>
        </w:rPr>
        <w:t>Daire Başkanı/Head of Department</w:t>
      </w:r>
    </w:p>
    <w:p w14:paraId="6CCFA133" w14:textId="329A7627" w:rsidR="000C3EFD" w:rsidRPr="001B4A73" w:rsidRDefault="000C3EFD" w:rsidP="007A4553">
      <w:pPr>
        <w:pStyle w:val="Default"/>
        <w:spacing w:after="60"/>
        <w:rPr>
          <w:color w:val="auto"/>
        </w:rPr>
      </w:pPr>
      <w:r w:rsidRPr="001B4A73">
        <w:rPr>
          <w:color w:val="auto"/>
        </w:rPr>
        <w:t>İklim Değişikliği Başkanlığı</w:t>
      </w:r>
      <w:r>
        <w:rPr>
          <w:color w:val="auto"/>
        </w:rPr>
        <w:t xml:space="preserve"> /</w:t>
      </w:r>
      <w:r w:rsidRPr="004F288D">
        <w:rPr>
          <w:color w:val="auto"/>
        </w:rPr>
        <w:t xml:space="preserve"> </w:t>
      </w:r>
      <w:r w:rsidRPr="001B4A73">
        <w:rPr>
          <w:color w:val="auto"/>
        </w:rPr>
        <w:t>Directorate of Climate Change</w:t>
      </w:r>
    </w:p>
    <w:p w14:paraId="746810DE" w14:textId="77777777" w:rsidR="000C3EFD" w:rsidRDefault="000C3EFD" w:rsidP="007A4553">
      <w:pPr>
        <w:pStyle w:val="Default"/>
        <w:spacing w:after="60"/>
        <w:rPr>
          <w:color w:val="auto"/>
        </w:rPr>
      </w:pPr>
      <w:r w:rsidRPr="001B4A73">
        <w:rPr>
          <w:color w:val="auto"/>
        </w:rPr>
        <w:t>Karbon Fiyatlandırma Dairesi Başkanlığı</w:t>
      </w:r>
      <w:r>
        <w:rPr>
          <w:color w:val="auto"/>
        </w:rPr>
        <w:t xml:space="preserve"> /</w:t>
      </w:r>
      <w:r w:rsidRPr="004F288D">
        <w:rPr>
          <w:color w:val="auto"/>
        </w:rPr>
        <w:t xml:space="preserve"> </w:t>
      </w:r>
      <w:r w:rsidRPr="001B4A73">
        <w:rPr>
          <w:color w:val="auto"/>
        </w:rPr>
        <w:t>Department of Carbon Pricing</w:t>
      </w:r>
    </w:p>
    <w:p w14:paraId="02200661" w14:textId="117DBEFE" w:rsidR="000C3EFD" w:rsidRPr="00252F92" w:rsidRDefault="000C3EFD" w:rsidP="007A4553">
      <w:pPr>
        <w:spacing w:after="60"/>
      </w:pPr>
      <w:r w:rsidRPr="001B4A73">
        <w:rPr>
          <w:b/>
        </w:rPr>
        <w:t xml:space="preserve">E-mail: </w:t>
      </w:r>
      <w:r w:rsidRPr="00CF2B40">
        <w:t>pmi@iklim.gov.tr</w:t>
      </w:r>
    </w:p>
    <w:p w14:paraId="21A15E81" w14:textId="77777777" w:rsidR="000C3EFD" w:rsidRPr="001B4A73" w:rsidRDefault="000C3EFD" w:rsidP="005E2B14">
      <w:pPr>
        <w:spacing w:after="60"/>
      </w:pPr>
    </w:p>
    <w:p w14:paraId="562F87F0" w14:textId="2D60B824" w:rsidR="008929E3" w:rsidRPr="008F41B7" w:rsidRDefault="00AA48C6" w:rsidP="00E14342">
      <w:pPr>
        <w:pStyle w:val="GvdeMetniGirintisi"/>
        <w:ind w:left="0"/>
        <w:jc w:val="both"/>
      </w:pPr>
      <w:r>
        <w:t xml:space="preserve">A confirmation e-mail will be sent to the applicants upon duly receipt of the application. </w:t>
      </w:r>
      <w:r w:rsidR="000C3EFD">
        <w:t xml:space="preserve">During and/or after </w:t>
      </w:r>
      <w:r w:rsidR="00B46055">
        <w:t xml:space="preserve">the </w:t>
      </w:r>
      <w:r w:rsidR="000C3EFD">
        <w:t>evaluation process, the candidates may be requested to provide proof documents whether they meet the qualifications in Section 6 – Qualification Requirements.</w:t>
      </w:r>
    </w:p>
    <w:p w14:paraId="787EEE28" w14:textId="77777777" w:rsidR="00CB6E7A" w:rsidRPr="008F41B7" w:rsidRDefault="00CB6E7A" w:rsidP="008929E3">
      <w:pPr>
        <w:pStyle w:val="Default"/>
        <w:jc w:val="both"/>
      </w:pPr>
    </w:p>
    <w:sectPr w:rsidR="00CB6E7A" w:rsidRPr="008F41B7">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E53D8C" w16cex:dateUtc="2023-10-26T16: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3FD82C" w16cid:durableId="28E53D52"/>
  <w16cid:commentId w16cid:paraId="1DD87B35" w16cid:durableId="28E53D8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F418E8" w14:textId="77777777" w:rsidR="00A8197E" w:rsidRDefault="00A8197E" w:rsidP="001571EE">
      <w:r>
        <w:separator/>
      </w:r>
    </w:p>
  </w:endnote>
  <w:endnote w:type="continuationSeparator" w:id="0">
    <w:p w14:paraId="065061E7" w14:textId="77777777" w:rsidR="00A8197E" w:rsidRDefault="00A8197E" w:rsidP="001571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A49D57" w14:textId="77777777" w:rsidR="00A8197E" w:rsidRDefault="00A8197E" w:rsidP="001571EE">
      <w:r>
        <w:separator/>
      </w:r>
    </w:p>
  </w:footnote>
  <w:footnote w:type="continuationSeparator" w:id="0">
    <w:p w14:paraId="71345983" w14:textId="77777777" w:rsidR="00A8197E" w:rsidRDefault="00A8197E" w:rsidP="001571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7356FF"/>
    <w:multiLevelType w:val="hybridMultilevel"/>
    <w:tmpl w:val="5DFC17B8"/>
    <w:lvl w:ilvl="0" w:tplc="041F000F">
      <w:start w:val="1"/>
      <w:numFmt w:val="decimal"/>
      <w:lvlText w:val="%1."/>
      <w:lvlJc w:val="left"/>
      <w:pPr>
        <w:ind w:left="1778" w:hanging="360"/>
      </w:pPr>
    </w:lvl>
    <w:lvl w:ilvl="1" w:tplc="041F0019" w:tentative="1">
      <w:start w:val="1"/>
      <w:numFmt w:val="lowerLetter"/>
      <w:lvlText w:val="%2."/>
      <w:lvlJc w:val="left"/>
      <w:pPr>
        <w:ind w:left="2498" w:hanging="360"/>
      </w:pPr>
    </w:lvl>
    <w:lvl w:ilvl="2" w:tplc="041F001B" w:tentative="1">
      <w:start w:val="1"/>
      <w:numFmt w:val="lowerRoman"/>
      <w:lvlText w:val="%3."/>
      <w:lvlJc w:val="right"/>
      <w:pPr>
        <w:ind w:left="3218" w:hanging="180"/>
      </w:pPr>
    </w:lvl>
    <w:lvl w:ilvl="3" w:tplc="041F000F" w:tentative="1">
      <w:start w:val="1"/>
      <w:numFmt w:val="decimal"/>
      <w:lvlText w:val="%4."/>
      <w:lvlJc w:val="left"/>
      <w:pPr>
        <w:ind w:left="3938" w:hanging="360"/>
      </w:pPr>
    </w:lvl>
    <w:lvl w:ilvl="4" w:tplc="041F0019" w:tentative="1">
      <w:start w:val="1"/>
      <w:numFmt w:val="lowerLetter"/>
      <w:lvlText w:val="%5."/>
      <w:lvlJc w:val="left"/>
      <w:pPr>
        <w:ind w:left="4658" w:hanging="360"/>
      </w:pPr>
    </w:lvl>
    <w:lvl w:ilvl="5" w:tplc="041F001B" w:tentative="1">
      <w:start w:val="1"/>
      <w:numFmt w:val="lowerRoman"/>
      <w:lvlText w:val="%6."/>
      <w:lvlJc w:val="right"/>
      <w:pPr>
        <w:ind w:left="5378" w:hanging="180"/>
      </w:pPr>
    </w:lvl>
    <w:lvl w:ilvl="6" w:tplc="041F000F" w:tentative="1">
      <w:start w:val="1"/>
      <w:numFmt w:val="decimal"/>
      <w:lvlText w:val="%7."/>
      <w:lvlJc w:val="left"/>
      <w:pPr>
        <w:ind w:left="6098" w:hanging="360"/>
      </w:pPr>
    </w:lvl>
    <w:lvl w:ilvl="7" w:tplc="041F0019" w:tentative="1">
      <w:start w:val="1"/>
      <w:numFmt w:val="lowerLetter"/>
      <w:lvlText w:val="%8."/>
      <w:lvlJc w:val="left"/>
      <w:pPr>
        <w:ind w:left="6818" w:hanging="360"/>
      </w:pPr>
    </w:lvl>
    <w:lvl w:ilvl="8" w:tplc="041F001B" w:tentative="1">
      <w:start w:val="1"/>
      <w:numFmt w:val="lowerRoman"/>
      <w:lvlText w:val="%9."/>
      <w:lvlJc w:val="right"/>
      <w:pPr>
        <w:ind w:left="7538" w:hanging="180"/>
      </w:pPr>
    </w:lvl>
  </w:abstractNum>
  <w:abstractNum w:abstractNumId="1" w15:restartNumberingAfterBreak="0">
    <w:nsid w:val="4CF23431"/>
    <w:multiLevelType w:val="hybridMultilevel"/>
    <w:tmpl w:val="DCB0D662"/>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 w15:restartNumberingAfterBreak="0">
    <w:nsid w:val="6E353791"/>
    <w:multiLevelType w:val="multilevel"/>
    <w:tmpl w:val="3E244246"/>
    <w:lvl w:ilvl="0">
      <w:start w:val="1"/>
      <w:numFmt w:val="decimal"/>
      <w:lvlText w:val="%1."/>
      <w:lvlJc w:val="left"/>
      <w:pPr>
        <w:ind w:left="360" w:hanging="360"/>
      </w:p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792838E4"/>
    <w:multiLevelType w:val="hybridMultilevel"/>
    <w:tmpl w:val="65BA2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98234EB"/>
    <w:multiLevelType w:val="multilevel"/>
    <w:tmpl w:val="844005A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zNTEzsTC2MDY3NzFV0lEKTi0uzszPAykwqQUAJ4BOaSwAAAA="/>
  </w:docVars>
  <w:rsids>
    <w:rsidRoot w:val="007258DF"/>
    <w:rsid w:val="000010EA"/>
    <w:rsid w:val="0001087E"/>
    <w:rsid w:val="00023ECE"/>
    <w:rsid w:val="00041393"/>
    <w:rsid w:val="0006680E"/>
    <w:rsid w:val="000A7187"/>
    <w:rsid w:val="000B16E5"/>
    <w:rsid w:val="000B3A39"/>
    <w:rsid w:val="000C3EFD"/>
    <w:rsid w:val="000D0CAC"/>
    <w:rsid w:val="000D3CB6"/>
    <w:rsid w:val="000E48A9"/>
    <w:rsid w:val="000F5131"/>
    <w:rsid w:val="001117B5"/>
    <w:rsid w:val="0013018E"/>
    <w:rsid w:val="00146656"/>
    <w:rsid w:val="001571EE"/>
    <w:rsid w:val="00164914"/>
    <w:rsid w:val="00167891"/>
    <w:rsid w:val="00170FAF"/>
    <w:rsid w:val="00197BE9"/>
    <w:rsid w:val="001D58EB"/>
    <w:rsid w:val="002010C5"/>
    <w:rsid w:val="0021791F"/>
    <w:rsid w:val="00220C10"/>
    <w:rsid w:val="00232015"/>
    <w:rsid w:val="00243515"/>
    <w:rsid w:val="00244035"/>
    <w:rsid w:val="00250692"/>
    <w:rsid w:val="00252F92"/>
    <w:rsid w:val="00255975"/>
    <w:rsid w:val="002657F2"/>
    <w:rsid w:val="0029619B"/>
    <w:rsid w:val="002B11F9"/>
    <w:rsid w:val="002B4236"/>
    <w:rsid w:val="002D6E76"/>
    <w:rsid w:val="002F487C"/>
    <w:rsid w:val="0030479B"/>
    <w:rsid w:val="00307833"/>
    <w:rsid w:val="00325BD3"/>
    <w:rsid w:val="003278A7"/>
    <w:rsid w:val="003324DD"/>
    <w:rsid w:val="00396A3E"/>
    <w:rsid w:val="003C11D1"/>
    <w:rsid w:val="003F1A92"/>
    <w:rsid w:val="00407749"/>
    <w:rsid w:val="0041105F"/>
    <w:rsid w:val="00414522"/>
    <w:rsid w:val="00416302"/>
    <w:rsid w:val="00416C4F"/>
    <w:rsid w:val="00433CC0"/>
    <w:rsid w:val="00471384"/>
    <w:rsid w:val="00483707"/>
    <w:rsid w:val="0048451E"/>
    <w:rsid w:val="00486E96"/>
    <w:rsid w:val="00493FC7"/>
    <w:rsid w:val="004A7E40"/>
    <w:rsid w:val="004C2EC8"/>
    <w:rsid w:val="004D2BB2"/>
    <w:rsid w:val="004D4F80"/>
    <w:rsid w:val="004E76C3"/>
    <w:rsid w:val="004F7258"/>
    <w:rsid w:val="0050146F"/>
    <w:rsid w:val="00501FF1"/>
    <w:rsid w:val="00503643"/>
    <w:rsid w:val="00511123"/>
    <w:rsid w:val="00521037"/>
    <w:rsid w:val="00524A20"/>
    <w:rsid w:val="00531841"/>
    <w:rsid w:val="00535A2A"/>
    <w:rsid w:val="00573C16"/>
    <w:rsid w:val="005902EA"/>
    <w:rsid w:val="005D1C0D"/>
    <w:rsid w:val="005D2832"/>
    <w:rsid w:val="005E2B14"/>
    <w:rsid w:val="005E431B"/>
    <w:rsid w:val="006016B2"/>
    <w:rsid w:val="00601B78"/>
    <w:rsid w:val="00617411"/>
    <w:rsid w:val="00627D3B"/>
    <w:rsid w:val="00647805"/>
    <w:rsid w:val="006749D3"/>
    <w:rsid w:val="00676B70"/>
    <w:rsid w:val="006771BC"/>
    <w:rsid w:val="006772E4"/>
    <w:rsid w:val="006A7541"/>
    <w:rsid w:val="006C6867"/>
    <w:rsid w:val="006C78A7"/>
    <w:rsid w:val="006E33B4"/>
    <w:rsid w:val="006E580B"/>
    <w:rsid w:val="00704D35"/>
    <w:rsid w:val="00705B5A"/>
    <w:rsid w:val="0071028C"/>
    <w:rsid w:val="00720E41"/>
    <w:rsid w:val="007258DF"/>
    <w:rsid w:val="0074546F"/>
    <w:rsid w:val="00766125"/>
    <w:rsid w:val="00781299"/>
    <w:rsid w:val="007816BB"/>
    <w:rsid w:val="007816C7"/>
    <w:rsid w:val="00787A4B"/>
    <w:rsid w:val="007933F6"/>
    <w:rsid w:val="007A4553"/>
    <w:rsid w:val="007A4873"/>
    <w:rsid w:val="007D42A8"/>
    <w:rsid w:val="007F0264"/>
    <w:rsid w:val="007F1D14"/>
    <w:rsid w:val="007F5832"/>
    <w:rsid w:val="00800855"/>
    <w:rsid w:val="00810635"/>
    <w:rsid w:val="00827055"/>
    <w:rsid w:val="008574E5"/>
    <w:rsid w:val="00870B8D"/>
    <w:rsid w:val="00877E0C"/>
    <w:rsid w:val="008801E3"/>
    <w:rsid w:val="008875E1"/>
    <w:rsid w:val="008929E3"/>
    <w:rsid w:val="008929F5"/>
    <w:rsid w:val="008A4D3D"/>
    <w:rsid w:val="008A694D"/>
    <w:rsid w:val="008B4235"/>
    <w:rsid w:val="008B6F16"/>
    <w:rsid w:val="008C0CC8"/>
    <w:rsid w:val="008D03D0"/>
    <w:rsid w:val="008D54E8"/>
    <w:rsid w:val="008F0083"/>
    <w:rsid w:val="008F41B7"/>
    <w:rsid w:val="009034C2"/>
    <w:rsid w:val="00936617"/>
    <w:rsid w:val="009434E3"/>
    <w:rsid w:val="00995E5E"/>
    <w:rsid w:val="009B139B"/>
    <w:rsid w:val="009D5C8B"/>
    <w:rsid w:val="009D7493"/>
    <w:rsid w:val="009E3417"/>
    <w:rsid w:val="009E63DC"/>
    <w:rsid w:val="009F4F23"/>
    <w:rsid w:val="00A03A06"/>
    <w:rsid w:val="00A24993"/>
    <w:rsid w:val="00A25F76"/>
    <w:rsid w:val="00A579C5"/>
    <w:rsid w:val="00A80027"/>
    <w:rsid w:val="00A8197E"/>
    <w:rsid w:val="00A945CB"/>
    <w:rsid w:val="00AA2844"/>
    <w:rsid w:val="00AA48C6"/>
    <w:rsid w:val="00AB4F7E"/>
    <w:rsid w:val="00B06552"/>
    <w:rsid w:val="00B2292F"/>
    <w:rsid w:val="00B26FA9"/>
    <w:rsid w:val="00B42D81"/>
    <w:rsid w:val="00B46055"/>
    <w:rsid w:val="00B466A6"/>
    <w:rsid w:val="00B65D88"/>
    <w:rsid w:val="00B71A05"/>
    <w:rsid w:val="00BA1AE0"/>
    <w:rsid w:val="00BA42DE"/>
    <w:rsid w:val="00BB1C9F"/>
    <w:rsid w:val="00BC0B53"/>
    <w:rsid w:val="00BD6370"/>
    <w:rsid w:val="00BE298A"/>
    <w:rsid w:val="00BE5E70"/>
    <w:rsid w:val="00BF1F5E"/>
    <w:rsid w:val="00C02519"/>
    <w:rsid w:val="00C04960"/>
    <w:rsid w:val="00C24EEC"/>
    <w:rsid w:val="00C356B1"/>
    <w:rsid w:val="00C50409"/>
    <w:rsid w:val="00C52421"/>
    <w:rsid w:val="00C67559"/>
    <w:rsid w:val="00C70AA4"/>
    <w:rsid w:val="00C71C3B"/>
    <w:rsid w:val="00C74E87"/>
    <w:rsid w:val="00C92E49"/>
    <w:rsid w:val="00CB6E7A"/>
    <w:rsid w:val="00CC2CD7"/>
    <w:rsid w:val="00CF1AE5"/>
    <w:rsid w:val="00CF2B40"/>
    <w:rsid w:val="00CF2CFA"/>
    <w:rsid w:val="00D164BF"/>
    <w:rsid w:val="00D449F4"/>
    <w:rsid w:val="00D46AEC"/>
    <w:rsid w:val="00D50136"/>
    <w:rsid w:val="00D504BB"/>
    <w:rsid w:val="00D91B2F"/>
    <w:rsid w:val="00D9546D"/>
    <w:rsid w:val="00DB57B3"/>
    <w:rsid w:val="00DB6FA4"/>
    <w:rsid w:val="00DD093E"/>
    <w:rsid w:val="00E01E14"/>
    <w:rsid w:val="00E0200E"/>
    <w:rsid w:val="00E04A78"/>
    <w:rsid w:val="00E109A9"/>
    <w:rsid w:val="00E14342"/>
    <w:rsid w:val="00E508E2"/>
    <w:rsid w:val="00E84EF3"/>
    <w:rsid w:val="00EA318B"/>
    <w:rsid w:val="00EF03DC"/>
    <w:rsid w:val="00F15BEA"/>
    <w:rsid w:val="00F34D27"/>
    <w:rsid w:val="00F56743"/>
    <w:rsid w:val="00F602E0"/>
    <w:rsid w:val="00F7505E"/>
    <w:rsid w:val="00F911B0"/>
    <w:rsid w:val="00FD6360"/>
    <w:rsid w:val="00FF70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7E42E7"/>
  <w15:chartTrackingRefBased/>
  <w15:docId w15:val="{7CAAEAFA-2474-4B4E-A758-12DA27A5A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71EE"/>
    <w:pPr>
      <w:spacing w:after="0" w:line="240" w:lineRule="auto"/>
    </w:pPr>
    <w:rPr>
      <w:rFonts w:ascii="Times New Roman" w:eastAsia="Times New Roman" w:hAnsi="Times New Roman" w:cs="Times New Roman"/>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7258DF"/>
    <w:pPr>
      <w:autoSpaceDE w:val="0"/>
      <w:autoSpaceDN w:val="0"/>
      <w:adjustRightInd w:val="0"/>
      <w:spacing w:after="0" w:line="240" w:lineRule="auto"/>
    </w:pPr>
    <w:rPr>
      <w:rFonts w:ascii="Times New Roman" w:hAnsi="Times New Roman" w:cs="Times New Roman"/>
      <w:color w:val="000000"/>
      <w:sz w:val="24"/>
      <w:szCs w:val="24"/>
    </w:rPr>
  </w:style>
  <w:style w:type="paragraph" w:styleId="stBilgi">
    <w:name w:val="header"/>
    <w:basedOn w:val="Normal"/>
    <w:link w:val="stBilgiChar"/>
    <w:uiPriority w:val="99"/>
    <w:unhideWhenUsed/>
    <w:rsid w:val="001571EE"/>
    <w:pPr>
      <w:tabs>
        <w:tab w:val="center" w:pos="4536"/>
        <w:tab w:val="right" w:pos="9072"/>
      </w:tabs>
    </w:pPr>
    <w:rPr>
      <w:rFonts w:asciiTheme="minorHAnsi" w:eastAsiaTheme="minorHAnsi" w:hAnsiTheme="minorHAnsi" w:cstheme="minorBidi"/>
      <w:sz w:val="22"/>
      <w:szCs w:val="22"/>
      <w:lang w:val="tr-TR"/>
    </w:rPr>
  </w:style>
  <w:style w:type="character" w:customStyle="1" w:styleId="stBilgiChar">
    <w:name w:val="Üst Bilgi Char"/>
    <w:basedOn w:val="VarsaylanParagrafYazTipi"/>
    <w:link w:val="stBilgi"/>
    <w:uiPriority w:val="99"/>
    <w:rsid w:val="001571EE"/>
    <w:rPr>
      <w:lang w:val="tr-TR"/>
    </w:rPr>
  </w:style>
  <w:style w:type="paragraph" w:styleId="AltBilgi">
    <w:name w:val="footer"/>
    <w:basedOn w:val="Normal"/>
    <w:link w:val="AltBilgiChar"/>
    <w:uiPriority w:val="99"/>
    <w:unhideWhenUsed/>
    <w:rsid w:val="001571EE"/>
    <w:pPr>
      <w:tabs>
        <w:tab w:val="center" w:pos="4536"/>
        <w:tab w:val="right" w:pos="9072"/>
      </w:tabs>
    </w:pPr>
    <w:rPr>
      <w:rFonts w:asciiTheme="minorHAnsi" w:eastAsiaTheme="minorHAnsi" w:hAnsiTheme="minorHAnsi" w:cstheme="minorBidi"/>
      <w:sz w:val="22"/>
      <w:szCs w:val="22"/>
      <w:lang w:val="tr-TR"/>
    </w:rPr>
  </w:style>
  <w:style w:type="character" w:customStyle="1" w:styleId="AltBilgiChar">
    <w:name w:val="Alt Bilgi Char"/>
    <w:basedOn w:val="VarsaylanParagrafYazTipi"/>
    <w:link w:val="AltBilgi"/>
    <w:uiPriority w:val="99"/>
    <w:rsid w:val="001571EE"/>
    <w:rPr>
      <w:lang w:val="tr-TR"/>
    </w:rPr>
  </w:style>
  <w:style w:type="character" w:styleId="Kpr">
    <w:name w:val="Hyperlink"/>
    <w:basedOn w:val="VarsaylanParagrafYazTipi"/>
    <w:uiPriority w:val="99"/>
    <w:unhideWhenUsed/>
    <w:rsid w:val="001571EE"/>
    <w:rPr>
      <w:color w:val="0563C1" w:themeColor="hyperlink"/>
      <w:u w:val="single"/>
    </w:rPr>
  </w:style>
  <w:style w:type="paragraph" w:styleId="BalonMetni">
    <w:name w:val="Balloon Text"/>
    <w:basedOn w:val="Normal"/>
    <w:link w:val="BalonMetniChar"/>
    <w:uiPriority w:val="99"/>
    <w:semiHidden/>
    <w:unhideWhenUsed/>
    <w:rsid w:val="00FD6360"/>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D6360"/>
    <w:rPr>
      <w:rFonts w:ascii="Segoe UI" w:eastAsia="Times New Roman" w:hAnsi="Segoe UI" w:cs="Segoe UI"/>
      <w:sz w:val="18"/>
      <w:szCs w:val="18"/>
    </w:rPr>
  </w:style>
  <w:style w:type="paragraph" w:styleId="KonuBal">
    <w:name w:val="Title"/>
    <w:basedOn w:val="Normal"/>
    <w:link w:val="KonuBalChar"/>
    <w:qFormat/>
    <w:rsid w:val="00705B5A"/>
    <w:pPr>
      <w:jc w:val="center"/>
    </w:pPr>
    <w:rPr>
      <w:sz w:val="28"/>
      <w:lang w:val="en-US"/>
    </w:rPr>
  </w:style>
  <w:style w:type="character" w:customStyle="1" w:styleId="KonuBalChar">
    <w:name w:val="Konu Başlığı Char"/>
    <w:basedOn w:val="VarsaylanParagrafYazTipi"/>
    <w:link w:val="KonuBal"/>
    <w:rsid w:val="00705B5A"/>
    <w:rPr>
      <w:rFonts w:ascii="Times New Roman" w:eastAsia="Times New Roman" w:hAnsi="Times New Roman" w:cs="Times New Roman"/>
      <w:sz w:val="28"/>
      <w:szCs w:val="24"/>
      <w:lang w:val="en-US"/>
    </w:rPr>
  </w:style>
  <w:style w:type="paragraph" w:styleId="GvdeMetni">
    <w:name w:val="Body Text"/>
    <w:basedOn w:val="Normal"/>
    <w:link w:val="GvdeMetniChar"/>
    <w:rsid w:val="00705B5A"/>
    <w:pPr>
      <w:spacing w:after="120"/>
    </w:pPr>
    <w:rPr>
      <w:lang w:val="tr-TR" w:eastAsia="tr-TR"/>
    </w:rPr>
  </w:style>
  <w:style w:type="character" w:customStyle="1" w:styleId="GvdeMetniChar">
    <w:name w:val="Gövde Metni Char"/>
    <w:basedOn w:val="VarsaylanParagrafYazTipi"/>
    <w:link w:val="GvdeMetni"/>
    <w:rsid w:val="00705B5A"/>
    <w:rPr>
      <w:rFonts w:ascii="Times New Roman" w:eastAsia="Times New Roman" w:hAnsi="Times New Roman" w:cs="Times New Roman"/>
      <w:sz w:val="24"/>
      <w:szCs w:val="24"/>
      <w:lang w:val="tr-TR" w:eastAsia="tr-TR"/>
    </w:rPr>
  </w:style>
  <w:style w:type="paragraph" w:styleId="GvdeMetniGirintisi">
    <w:name w:val="Body Text Indent"/>
    <w:basedOn w:val="Normal"/>
    <w:link w:val="GvdeMetniGirintisiChar"/>
    <w:uiPriority w:val="99"/>
    <w:semiHidden/>
    <w:unhideWhenUsed/>
    <w:rsid w:val="008929E3"/>
    <w:pPr>
      <w:spacing w:after="120"/>
      <w:ind w:left="283"/>
    </w:pPr>
  </w:style>
  <w:style w:type="character" w:customStyle="1" w:styleId="GvdeMetniGirintisiChar">
    <w:name w:val="Gövde Metni Girintisi Char"/>
    <w:basedOn w:val="VarsaylanParagrafYazTipi"/>
    <w:link w:val="GvdeMetniGirintisi"/>
    <w:uiPriority w:val="99"/>
    <w:semiHidden/>
    <w:rsid w:val="008929E3"/>
    <w:rPr>
      <w:rFonts w:ascii="Times New Roman" w:eastAsia="Times New Roman" w:hAnsi="Times New Roman" w:cs="Times New Roman"/>
      <w:sz w:val="24"/>
      <w:szCs w:val="24"/>
    </w:rPr>
  </w:style>
  <w:style w:type="paragraph" w:styleId="ListeParagraf">
    <w:name w:val="List Paragraph"/>
    <w:basedOn w:val="Normal"/>
    <w:uiPriority w:val="34"/>
    <w:qFormat/>
    <w:rsid w:val="0048451E"/>
    <w:pPr>
      <w:ind w:left="720"/>
      <w:contextualSpacing/>
    </w:pPr>
  </w:style>
  <w:style w:type="character" w:styleId="AklamaBavurusu">
    <w:name w:val="annotation reference"/>
    <w:basedOn w:val="VarsaylanParagrafYazTipi"/>
    <w:uiPriority w:val="99"/>
    <w:semiHidden/>
    <w:unhideWhenUsed/>
    <w:rsid w:val="008B6F16"/>
    <w:rPr>
      <w:sz w:val="16"/>
      <w:szCs w:val="16"/>
    </w:rPr>
  </w:style>
  <w:style w:type="paragraph" w:styleId="AklamaMetni">
    <w:name w:val="annotation text"/>
    <w:basedOn w:val="Normal"/>
    <w:link w:val="AklamaMetniChar"/>
    <w:uiPriority w:val="99"/>
    <w:unhideWhenUsed/>
    <w:rsid w:val="008B6F16"/>
    <w:rPr>
      <w:sz w:val="20"/>
      <w:szCs w:val="20"/>
    </w:rPr>
  </w:style>
  <w:style w:type="character" w:customStyle="1" w:styleId="AklamaMetniChar">
    <w:name w:val="Açıklama Metni Char"/>
    <w:basedOn w:val="VarsaylanParagrafYazTipi"/>
    <w:link w:val="AklamaMetni"/>
    <w:uiPriority w:val="99"/>
    <w:rsid w:val="008B6F16"/>
    <w:rPr>
      <w:rFonts w:ascii="Times New Roman" w:eastAsia="Times New Roman" w:hAnsi="Times New Roman" w:cs="Times New Roman"/>
      <w:sz w:val="20"/>
      <w:szCs w:val="20"/>
    </w:rPr>
  </w:style>
  <w:style w:type="paragraph" w:styleId="AklamaKonusu">
    <w:name w:val="annotation subject"/>
    <w:basedOn w:val="AklamaMetni"/>
    <w:next w:val="AklamaMetni"/>
    <w:link w:val="AklamaKonusuChar"/>
    <w:uiPriority w:val="99"/>
    <w:semiHidden/>
    <w:unhideWhenUsed/>
    <w:rsid w:val="008B6F16"/>
    <w:rPr>
      <w:b/>
      <w:bCs/>
    </w:rPr>
  </w:style>
  <w:style w:type="character" w:customStyle="1" w:styleId="AklamaKonusuChar">
    <w:name w:val="Açıklama Konusu Char"/>
    <w:basedOn w:val="AklamaMetniChar"/>
    <w:link w:val="AklamaKonusu"/>
    <w:uiPriority w:val="99"/>
    <w:semiHidden/>
    <w:rsid w:val="008B6F16"/>
    <w:rPr>
      <w:rFonts w:ascii="Times New Roman" w:eastAsia="Times New Roman" w:hAnsi="Times New Roman" w:cs="Times New Roman"/>
      <w:b/>
      <w:bCs/>
      <w:sz w:val="20"/>
      <w:szCs w:val="20"/>
    </w:rPr>
  </w:style>
  <w:style w:type="paragraph" w:styleId="Dzeltme">
    <w:name w:val="Revision"/>
    <w:hidden/>
    <w:uiPriority w:val="99"/>
    <w:semiHidden/>
    <w:rsid w:val="00F7505E"/>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5" ma:contentTypeDescription="Create a new document." ma:contentTypeScope="" ma:versionID="48e77bad178ed9fc06087334bd172dea">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4081dee74af27e83e3f8153c1ad5b248"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AA74B9-501C-4141-8239-F2EFC7DE234D}">
  <ds:schemaRefs>
    <ds:schemaRef ds:uri="http://schemas.microsoft.com/sharepoint/v3/contenttype/forms"/>
  </ds:schemaRefs>
</ds:datastoreItem>
</file>

<file path=customXml/itemProps2.xml><?xml version="1.0" encoding="utf-8"?>
<ds:datastoreItem xmlns:ds="http://schemas.openxmlformats.org/officeDocument/2006/customXml" ds:itemID="{3B58434E-DA7B-4010-8129-C4D6C4D3EB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72E1E8-BFC4-40BE-9F2A-A42FFFEEDFB8}">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4.xml><?xml version="1.0" encoding="utf-8"?>
<ds:datastoreItem xmlns:ds="http://schemas.openxmlformats.org/officeDocument/2006/customXml" ds:itemID="{38C19A08-0294-4577-BD64-CAE0DDBAF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192</Words>
  <Characters>6795</Characters>
  <Application>Microsoft Office Word</Application>
  <DocSecurity>0</DocSecurity>
  <Lines>56</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EU</dc:creator>
  <cp:keywords/>
  <dc:description/>
  <cp:lastModifiedBy>Mustafa Kemal ARSUNAR</cp:lastModifiedBy>
  <cp:revision>8</cp:revision>
  <cp:lastPrinted>2023-04-03T13:43:00Z</cp:lastPrinted>
  <dcterms:created xsi:type="dcterms:W3CDTF">2023-10-26T16:34:00Z</dcterms:created>
  <dcterms:modified xsi:type="dcterms:W3CDTF">2023-11-06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y fmtid="{D5CDD505-2E9C-101B-9397-08002B2CF9AE}" pid="3" name="GrammarlyDocumentId">
    <vt:lpwstr>3d88c331ed2580b0138ac497d697a640e5d7bb7f33b5f4ae34a6e502c2023b0b</vt:lpwstr>
  </property>
</Properties>
</file>